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AE1D7" w14:textId="0CF5A601" w:rsidR="004C5508" w:rsidRPr="00DB0E19" w:rsidRDefault="004C5508" w:rsidP="00717D4A">
      <w:pPr>
        <w:jc w:val="both"/>
        <w:rPr>
          <w:rFonts w:ascii="Cambria" w:hAnsi="Cambria" w:cs="Helvetica"/>
          <w:sz w:val="22"/>
          <w:szCs w:val="22"/>
          <w:lang w:val="sl-SI"/>
        </w:rPr>
      </w:pPr>
      <w:bookmarkStart w:id="0" w:name="_Hlk65671335"/>
      <w:bookmarkEnd w:id="0"/>
    </w:p>
    <w:p w14:paraId="096085D5" w14:textId="77777777" w:rsidR="00C40F78" w:rsidRPr="00DB0E19" w:rsidRDefault="00C40F78" w:rsidP="00C40F78">
      <w:pPr>
        <w:jc w:val="center"/>
        <w:rPr>
          <w:rFonts w:ascii="Cambria" w:hAnsi="Cambria" w:cs="Tahoma"/>
          <w:b/>
          <w:bCs/>
          <w:lang w:val="sl-SI"/>
        </w:rPr>
      </w:pPr>
    </w:p>
    <w:p w14:paraId="56FAE331" w14:textId="77777777" w:rsidR="00C40F78" w:rsidRPr="00DB0E19" w:rsidRDefault="00C40F78" w:rsidP="00C40F78">
      <w:pPr>
        <w:jc w:val="center"/>
        <w:rPr>
          <w:rFonts w:ascii="Cambria" w:hAnsi="Cambria" w:cs="Tahoma"/>
          <w:b/>
          <w:bCs/>
          <w:lang w:val="sl-SI"/>
        </w:rPr>
      </w:pPr>
      <w:r w:rsidRPr="00DB0E19">
        <w:rPr>
          <w:rFonts w:ascii="Cambria" w:hAnsi="Cambria" w:cs="Tahoma"/>
          <w:b/>
          <w:bCs/>
          <w:lang w:val="sl-SI"/>
        </w:rPr>
        <w:t xml:space="preserve">OBVESTILO </w:t>
      </w:r>
    </w:p>
    <w:p w14:paraId="71EAAC15" w14:textId="77777777" w:rsidR="00C40F78" w:rsidRPr="00DB0E19" w:rsidRDefault="00C40F78" w:rsidP="00C40F78">
      <w:pPr>
        <w:jc w:val="center"/>
        <w:rPr>
          <w:rFonts w:ascii="Cambria" w:hAnsi="Cambria" w:cs="Tahoma"/>
          <w:b/>
          <w:bCs/>
          <w:sz w:val="20"/>
          <w:szCs w:val="20"/>
          <w:lang w:val="sl-SI"/>
        </w:rPr>
      </w:pPr>
    </w:p>
    <w:p w14:paraId="52D8A74D" w14:textId="77777777" w:rsidR="00C40F78" w:rsidRPr="00DB0E19" w:rsidRDefault="00C40F78" w:rsidP="00C40F78">
      <w:pPr>
        <w:jc w:val="both"/>
        <w:rPr>
          <w:rFonts w:ascii="Cambria" w:hAnsi="Cambria" w:cs="Tahoma"/>
          <w:sz w:val="20"/>
          <w:szCs w:val="20"/>
          <w:lang w:val="sl-SI"/>
        </w:rPr>
      </w:pPr>
      <w:r w:rsidRPr="00DB0E19">
        <w:rPr>
          <w:rFonts w:ascii="Cambria" w:hAnsi="Cambria" w:cs="Tahoma"/>
          <w:sz w:val="20"/>
          <w:szCs w:val="20"/>
          <w:lang w:val="sl-SI"/>
        </w:rPr>
        <w:t xml:space="preserve">Spoštovane študentke in študentje, </w:t>
      </w:r>
    </w:p>
    <w:p w14:paraId="5C97109C" w14:textId="77777777" w:rsidR="00C40F78" w:rsidRPr="00DB0E19" w:rsidRDefault="00C40F78" w:rsidP="00C40F78">
      <w:pPr>
        <w:jc w:val="both"/>
        <w:rPr>
          <w:rFonts w:ascii="Cambria" w:hAnsi="Cambria" w:cs="Tahoma"/>
          <w:sz w:val="20"/>
          <w:szCs w:val="20"/>
          <w:lang w:val="sl-SI"/>
        </w:rPr>
      </w:pPr>
    </w:p>
    <w:p w14:paraId="6D4A8A87" w14:textId="23C205DF" w:rsidR="00C40F78" w:rsidRPr="00DB0E19" w:rsidRDefault="00C40F78" w:rsidP="00C40F78">
      <w:pPr>
        <w:jc w:val="both"/>
        <w:rPr>
          <w:rFonts w:ascii="Cambria" w:hAnsi="Cambria" w:cs="Tahoma"/>
          <w:sz w:val="20"/>
          <w:szCs w:val="20"/>
          <w:lang w:val="sl-SI"/>
        </w:rPr>
      </w:pPr>
      <w:r w:rsidRPr="00DB0E19">
        <w:rPr>
          <w:rFonts w:ascii="Cambria" w:hAnsi="Cambria" w:cs="Tahoma"/>
          <w:sz w:val="20"/>
          <w:szCs w:val="20"/>
          <w:lang w:val="sl-SI"/>
        </w:rPr>
        <w:t>vaša varnost in zdravje sta na prvem mestu. V želji nemotenega in varnega zagotavljanja izvedbe študijskega procesa vas vljudno prosimo za sodelovanje in konstruktivni pristop.</w:t>
      </w:r>
    </w:p>
    <w:p w14:paraId="5FB1475E" w14:textId="77777777" w:rsidR="00C40F78" w:rsidRPr="00DB0E19" w:rsidRDefault="00C40F78" w:rsidP="00C40F78">
      <w:pPr>
        <w:jc w:val="both"/>
        <w:rPr>
          <w:rFonts w:ascii="Cambria" w:hAnsi="Cambria" w:cs="Tahoma"/>
          <w:sz w:val="20"/>
          <w:szCs w:val="20"/>
          <w:lang w:val="sl-SI"/>
        </w:rPr>
      </w:pPr>
    </w:p>
    <w:p w14:paraId="2F0BC853" w14:textId="430F0B00" w:rsidR="00C40F78" w:rsidRPr="00DB0E19" w:rsidRDefault="00C40F78" w:rsidP="00C40F78">
      <w:pPr>
        <w:jc w:val="both"/>
        <w:rPr>
          <w:rFonts w:ascii="Cambria" w:hAnsi="Cambria" w:cs="Tahoma"/>
          <w:b/>
          <w:bCs/>
          <w:sz w:val="20"/>
          <w:szCs w:val="20"/>
          <w:lang w:val="sl-SI"/>
        </w:rPr>
      </w:pPr>
      <w:r w:rsidRPr="00DB0E19">
        <w:rPr>
          <w:rFonts w:ascii="Cambria" w:hAnsi="Cambria" w:cs="Tahoma"/>
          <w:b/>
          <w:bCs/>
          <w:sz w:val="20"/>
          <w:szCs w:val="20"/>
          <w:lang w:val="sl-SI"/>
        </w:rPr>
        <w:t>Prosimo vas, da izpolnite Izjavo o izpolnjevanju pogoja PCT</w:t>
      </w:r>
      <w:r w:rsidR="00A526D8" w:rsidRPr="00DB0E19">
        <w:rPr>
          <w:rFonts w:ascii="Cambria" w:hAnsi="Cambria" w:cs="Tahoma"/>
          <w:b/>
          <w:bCs/>
          <w:sz w:val="20"/>
          <w:szCs w:val="20"/>
          <w:lang w:val="sl-SI"/>
        </w:rPr>
        <w:t xml:space="preserve"> (preboleli, cepljeni, testirani)</w:t>
      </w:r>
      <w:r w:rsidR="007477CF" w:rsidRPr="00DB0E19">
        <w:rPr>
          <w:rFonts w:ascii="Cambria" w:hAnsi="Cambria" w:cs="Tahoma"/>
          <w:b/>
          <w:bCs/>
          <w:sz w:val="20"/>
          <w:szCs w:val="20"/>
          <w:lang w:val="sl-SI"/>
        </w:rPr>
        <w:t>.</w:t>
      </w:r>
    </w:p>
    <w:p w14:paraId="7210F68F" w14:textId="77777777" w:rsidR="00C40F78" w:rsidRPr="00DB0E19" w:rsidRDefault="00C40F78" w:rsidP="00C40F78">
      <w:pPr>
        <w:jc w:val="both"/>
        <w:rPr>
          <w:rFonts w:ascii="Cambria" w:hAnsi="Cambria" w:cs="Tahoma"/>
          <w:sz w:val="20"/>
          <w:szCs w:val="20"/>
          <w:lang w:val="sl-SI"/>
        </w:rPr>
      </w:pPr>
    </w:p>
    <w:p w14:paraId="0FCFC70F" w14:textId="2F32AD8A" w:rsidR="00C40F78" w:rsidRPr="00DB0E19" w:rsidRDefault="00C40F78" w:rsidP="00C40F78">
      <w:pPr>
        <w:jc w:val="both"/>
        <w:rPr>
          <w:rFonts w:ascii="Cambria" w:hAnsi="Cambria" w:cs="Tahoma"/>
          <w:sz w:val="20"/>
          <w:szCs w:val="20"/>
          <w:lang w:val="sl-SI"/>
        </w:rPr>
      </w:pPr>
      <w:r w:rsidRPr="00DB0E19">
        <w:rPr>
          <w:rFonts w:ascii="Cambria" w:hAnsi="Cambria" w:cs="Tahoma"/>
          <w:sz w:val="20"/>
          <w:szCs w:val="20"/>
          <w:lang w:val="sl-SI"/>
        </w:rPr>
        <w:t>Izjava se hrani na Alma Mater, do konca študijskega leta 2020/2021, za potrebe preprečevanja širjenja bolezni.</w:t>
      </w:r>
    </w:p>
    <w:p w14:paraId="463864CB" w14:textId="77777777" w:rsidR="007477CF" w:rsidRPr="00DB0E19" w:rsidRDefault="007477CF" w:rsidP="00C40F78">
      <w:pPr>
        <w:jc w:val="both"/>
        <w:rPr>
          <w:rFonts w:ascii="Cambria" w:hAnsi="Cambria" w:cs="Tahoma"/>
          <w:sz w:val="20"/>
          <w:szCs w:val="20"/>
          <w:lang w:val="sl-SI"/>
        </w:rPr>
      </w:pPr>
    </w:p>
    <w:p w14:paraId="31144EB6" w14:textId="142FBC48" w:rsidR="00C40F78" w:rsidRPr="00DB0E19" w:rsidRDefault="00C40F78" w:rsidP="00C40F78">
      <w:pPr>
        <w:jc w:val="both"/>
        <w:rPr>
          <w:rFonts w:ascii="Cambria" w:hAnsi="Cambria" w:cs="Tahoma"/>
          <w:b/>
          <w:bCs/>
          <w:sz w:val="20"/>
          <w:szCs w:val="20"/>
          <w:lang w:val="sl-SI"/>
        </w:rPr>
      </w:pPr>
      <w:r w:rsidRPr="00DB0E19">
        <w:rPr>
          <w:rFonts w:ascii="Cambria" w:hAnsi="Cambria" w:cs="Tahoma"/>
          <w:b/>
          <w:bCs/>
          <w:sz w:val="20"/>
          <w:szCs w:val="20"/>
          <w:lang w:val="sl-SI"/>
        </w:rPr>
        <w:t>V skladu s hišnim redom BREZ PODPISANE IZJAVE, NI MOGOČE VSTOPITI v prostore Alma Mater.</w:t>
      </w:r>
    </w:p>
    <w:p w14:paraId="0656D3D3" w14:textId="77777777" w:rsidR="00C40F78" w:rsidRPr="00DB0E19" w:rsidRDefault="00C40F78" w:rsidP="00C40F78">
      <w:pPr>
        <w:jc w:val="both"/>
        <w:rPr>
          <w:rFonts w:ascii="Cambria" w:hAnsi="Cambria" w:cs="Tahoma"/>
          <w:b/>
          <w:bCs/>
          <w:sz w:val="20"/>
          <w:szCs w:val="20"/>
          <w:lang w:val="sl-SI"/>
        </w:rPr>
      </w:pPr>
    </w:p>
    <w:p w14:paraId="0770F9E7" w14:textId="52EE6DED" w:rsidR="00C40F78" w:rsidRDefault="00C40F78" w:rsidP="00887B84">
      <w:pPr>
        <w:jc w:val="both"/>
        <w:rPr>
          <w:rFonts w:ascii="Cambria" w:hAnsi="Cambria" w:cs="Tahoma"/>
          <w:sz w:val="20"/>
          <w:szCs w:val="20"/>
          <w:lang w:val="sl-SI"/>
        </w:rPr>
      </w:pPr>
      <w:r w:rsidRPr="00DB0E19">
        <w:rPr>
          <w:rFonts w:ascii="Cambria" w:hAnsi="Cambria" w:cs="Tahoma"/>
          <w:sz w:val="20"/>
          <w:szCs w:val="20"/>
          <w:lang w:val="sl-SI"/>
        </w:rPr>
        <w:t xml:space="preserve">Hvala in ostanite zdravi. </w:t>
      </w:r>
    </w:p>
    <w:p w14:paraId="1FFBEF5F" w14:textId="1F1AD3EC" w:rsidR="00887B84" w:rsidRDefault="00887B84" w:rsidP="00887B84">
      <w:pPr>
        <w:jc w:val="both"/>
        <w:rPr>
          <w:rFonts w:ascii="Cambria" w:hAnsi="Cambria" w:cs="Tahoma"/>
          <w:sz w:val="20"/>
          <w:szCs w:val="20"/>
          <w:lang w:val="sl-SI"/>
        </w:rPr>
      </w:pPr>
    </w:p>
    <w:p w14:paraId="55EE805E" w14:textId="77777777" w:rsidR="00887B84" w:rsidRPr="00887B84" w:rsidRDefault="00887B84" w:rsidP="00887B84">
      <w:pPr>
        <w:jc w:val="both"/>
        <w:rPr>
          <w:rFonts w:ascii="Cambria" w:hAnsi="Cambria" w:cs="Tahoma"/>
          <w:sz w:val="20"/>
          <w:szCs w:val="20"/>
          <w:lang w:val="sl-SI"/>
        </w:rPr>
      </w:pPr>
    </w:p>
    <w:p w14:paraId="26F085CD" w14:textId="77777777" w:rsidR="007477CF" w:rsidRPr="00DB0E19" w:rsidRDefault="007477CF" w:rsidP="00C40F78">
      <w:pPr>
        <w:rPr>
          <w:rFonts w:ascii="Cambria" w:hAnsi="Cambria" w:cs="Tahoma"/>
          <w:sz w:val="18"/>
          <w:szCs w:val="18"/>
          <w:lang w:val="sl-SI"/>
        </w:rPr>
      </w:pPr>
    </w:p>
    <w:p w14:paraId="2510C6BA" w14:textId="1EFFCB59" w:rsidR="00C40F78" w:rsidRPr="00DB0E19" w:rsidRDefault="00C40F78" w:rsidP="00C40F78">
      <w:pPr>
        <w:jc w:val="center"/>
        <w:rPr>
          <w:rFonts w:ascii="Cambria" w:hAnsi="Cambria" w:cs="Tahoma"/>
          <w:b/>
          <w:bCs/>
          <w:lang w:val="sl-SI"/>
        </w:rPr>
      </w:pPr>
      <w:r w:rsidRPr="00DB0E19">
        <w:rPr>
          <w:rFonts w:ascii="Cambria" w:hAnsi="Cambria" w:cs="Tahoma"/>
          <w:b/>
          <w:bCs/>
          <w:lang w:val="sl-SI"/>
        </w:rPr>
        <w:t>IZJAVA O IZPOL</w:t>
      </w:r>
      <w:r w:rsidR="005A3116" w:rsidRPr="00DB0E19">
        <w:rPr>
          <w:rFonts w:ascii="Cambria" w:hAnsi="Cambria" w:cs="Tahoma"/>
          <w:b/>
          <w:bCs/>
          <w:lang w:val="sl-SI"/>
        </w:rPr>
        <w:t>NJEVANJU</w:t>
      </w:r>
      <w:r w:rsidRPr="00DB0E19">
        <w:rPr>
          <w:rFonts w:ascii="Cambria" w:hAnsi="Cambria" w:cs="Tahoma"/>
          <w:b/>
          <w:bCs/>
          <w:lang w:val="sl-SI"/>
        </w:rPr>
        <w:t xml:space="preserve"> POGOJA PCT</w:t>
      </w:r>
      <w:r w:rsidR="00A526D8" w:rsidRPr="00DB0E19">
        <w:rPr>
          <w:rFonts w:ascii="Cambria" w:hAnsi="Cambria" w:cs="Tahoma"/>
          <w:b/>
          <w:bCs/>
          <w:lang w:val="sl-SI"/>
        </w:rPr>
        <w:t xml:space="preserve"> </w:t>
      </w:r>
      <w:r w:rsidRPr="00DB0E19">
        <w:rPr>
          <w:rFonts w:ascii="Cambria" w:hAnsi="Cambria" w:cs="Tahoma"/>
          <w:b/>
          <w:bCs/>
          <w:lang w:val="sl-SI"/>
        </w:rPr>
        <w:t xml:space="preserve">(preboleli, cepljeni, testirani)  </w:t>
      </w:r>
    </w:p>
    <w:p w14:paraId="640CEA06" w14:textId="39BF6BA4" w:rsidR="007477CF" w:rsidRDefault="007477CF" w:rsidP="00887B84">
      <w:pPr>
        <w:pStyle w:val="NoSpacing"/>
        <w:rPr>
          <w:rFonts w:ascii="Cambria" w:hAnsi="Cambria" w:cs="Tahoma"/>
          <w:b/>
          <w:bCs/>
          <w:sz w:val="24"/>
          <w:szCs w:val="24"/>
        </w:rPr>
      </w:pPr>
    </w:p>
    <w:p w14:paraId="7F915614" w14:textId="77777777" w:rsidR="00887B84" w:rsidRPr="00DB0E19" w:rsidRDefault="00887B84" w:rsidP="00887B84">
      <w:pPr>
        <w:pStyle w:val="NoSpacing"/>
        <w:rPr>
          <w:rFonts w:ascii="Cambria" w:hAnsi="Cambria" w:cs="Tahoma"/>
          <w:b/>
          <w:bCs/>
          <w:sz w:val="24"/>
          <w:szCs w:val="24"/>
        </w:rPr>
      </w:pPr>
    </w:p>
    <w:p w14:paraId="26B31731" w14:textId="42A6B0E3" w:rsidR="00C40F78" w:rsidRPr="00DB0E19" w:rsidRDefault="00C40F78" w:rsidP="00C40F78">
      <w:pPr>
        <w:rPr>
          <w:rFonts w:ascii="Cambria" w:hAnsi="Cambria" w:cs="Tahoma"/>
          <w:lang w:val="sl-SI"/>
        </w:rPr>
      </w:pPr>
      <w:r w:rsidRPr="00DB0E19">
        <w:rPr>
          <w:rFonts w:ascii="Cambria" w:hAnsi="Cambria" w:cs="Tahoma"/>
          <w:lang w:val="sl-SI"/>
        </w:rPr>
        <w:t xml:space="preserve">Podpisani/a </w:t>
      </w:r>
      <w:sdt>
        <w:sdtPr>
          <w:rPr>
            <w:rFonts w:ascii="Cambria" w:hAnsi="Cambria" w:cs="Tahoma"/>
            <w:lang w:val="sl-SI"/>
          </w:rPr>
          <w:id w:val="473486083"/>
          <w:placeholder>
            <w:docPart w:val="FB29B8BBC4664812A0F730D92A273115"/>
          </w:placeholder>
          <w:showingPlcHdr/>
        </w:sdtPr>
        <w:sdtEndPr/>
        <w:sdtContent>
          <w:r w:rsidR="00570766" w:rsidRPr="007D2250">
            <w:rPr>
              <w:rStyle w:val="PlaceholderText"/>
              <w:lang w:val="sl-SI"/>
            </w:rPr>
            <w:t>________________________________________</w:t>
          </w:r>
        </w:sdtContent>
      </w:sdt>
      <w:r w:rsidRPr="00DB0E19">
        <w:rPr>
          <w:rFonts w:ascii="Cambria" w:hAnsi="Cambria" w:cs="Tahoma"/>
          <w:lang w:val="sl-SI"/>
        </w:rPr>
        <w:t xml:space="preserve">, </w:t>
      </w:r>
      <w:sdt>
        <w:sdtPr>
          <w:rPr>
            <w:rFonts w:ascii="Cambria" w:hAnsi="Cambria" w:cs="Tahoma"/>
            <w:lang w:val="sl-SI"/>
          </w:rPr>
          <w:id w:val="-391741023"/>
          <w:placeholder>
            <w:docPart w:val="42460C29DFD449CAA51A04118C1468AE"/>
          </w:placeholder>
          <w:showingPlcHdr/>
        </w:sdtPr>
        <w:sdtEndPr/>
        <w:sdtContent>
          <w:r w:rsidR="00570766" w:rsidRPr="007D2250">
            <w:rPr>
              <w:rStyle w:val="PlaceholderText"/>
              <w:lang w:val="sl-SI"/>
            </w:rPr>
            <w:t>______________________</w:t>
          </w:r>
        </w:sdtContent>
      </w:sdt>
      <w:r w:rsidRPr="00DB0E19">
        <w:rPr>
          <w:rFonts w:ascii="Cambria" w:hAnsi="Cambria" w:cs="Tahoma"/>
          <w:lang w:val="sl-SI"/>
        </w:rPr>
        <w:t xml:space="preserve">, </w:t>
      </w:r>
    </w:p>
    <w:p w14:paraId="3F8D8AFE" w14:textId="77777777" w:rsidR="00C40F78" w:rsidRPr="00DB0E19" w:rsidRDefault="00C40F78" w:rsidP="00C40F78">
      <w:pPr>
        <w:rPr>
          <w:rFonts w:ascii="Cambria" w:hAnsi="Cambria" w:cs="Tahoma"/>
          <w:lang w:val="sl-SI"/>
        </w:rPr>
      </w:pPr>
      <w:r w:rsidRPr="00DB0E19">
        <w:rPr>
          <w:rFonts w:ascii="Cambria" w:hAnsi="Cambria" w:cs="Tahoma"/>
          <w:lang w:val="sl-SI"/>
        </w:rPr>
        <w:tab/>
      </w:r>
      <w:r w:rsidRPr="00DB0E19">
        <w:rPr>
          <w:rFonts w:ascii="Cambria" w:hAnsi="Cambria" w:cs="Tahoma"/>
          <w:lang w:val="sl-SI"/>
        </w:rPr>
        <w:tab/>
        <w:t xml:space="preserve">(ime in priimek študenta / študentke) </w:t>
      </w:r>
      <w:r w:rsidRPr="00DB0E19">
        <w:rPr>
          <w:rFonts w:ascii="Cambria" w:hAnsi="Cambria" w:cs="Tahoma"/>
          <w:lang w:val="sl-SI"/>
        </w:rPr>
        <w:tab/>
      </w:r>
      <w:r w:rsidRPr="00DB0E19">
        <w:rPr>
          <w:rFonts w:ascii="Cambria" w:hAnsi="Cambria" w:cs="Tahoma"/>
          <w:lang w:val="sl-SI"/>
        </w:rPr>
        <w:tab/>
      </w:r>
      <w:r w:rsidRPr="00DB0E19">
        <w:rPr>
          <w:rFonts w:ascii="Cambria" w:hAnsi="Cambria" w:cs="Tahoma"/>
          <w:lang w:val="sl-SI"/>
        </w:rPr>
        <w:tab/>
        <w:t>(vpisna številka)</w:t>
      </w:r>
    </w:p>
    <w:p w14:paraId="341A0419" w14:textId="77777777" w:rsidR="00C40F78" w:rsidRPr="00DB0E19" w:rsidRDefault="00C40F78" w:rsidP="00C40F78">
      <w:pPr>
        <w:rPr>
          <w:rFonts w:ascii="Cambria" w:hAnsi="Cambria" w:cs="Tahoma"/>
          <w:lang w:val="sl-SI"/>
        </w:rPr>
      </w:pPr>
    </w:p>
    <w:p w14:paraId="651BF40B" w14:textId="130AF04E" w:rsidR="00C40F78" w:rsidRPr="00DB0E19" w:rsidRDefault="00C40F78" w:rsidP="00C40F78">
      <w:pPr>
        <w:rPr>
          <w:rFonts w:ascii="Cambria" w:hAnsi="Cambria" w:cs="Tahoma"/>
          <w:lang w:val="sl-SI"/>
        </w:rPr>
      </w:pPr>
      <w:r w:rsidRPr="00DB0E19">
        <w:rPr>
          <w:rFonts w:ascii="Cambria" w:hAnsi="Cambria" w:cs="Tahoma"/>
          <w:lang w:val="sl-SI"/>
        </w:rPr>
        <w:t xml:space="preserve">študent / študentka </w:t>
      </w:r>
      <w:sdt>
        <w:sdtPr>
          <w:rPr>
            <w:rFonts w:ascii="Cambria" w:hAnsi="Cambria" w:cs="Tahoma"/>
            <w:lang w:val="sl-SI"/>
          </w:rPr>
          <w:id w:val="1475867991"/>
          <w:placeholder>
            <w:docPart w:val="62BD1A4E00D74F8B8A69559B598A1360"/>
          </w:placeholder>
          <w:showingPlcHdr/>
        </w:sdtPr>
        <w:sdtEndPr/>
        <w:sdtContent>
          <w:r w:rsidR="00570766" w:rsidRPr="007D2250">
            <w:rPr>
              <w:rFonts w:ascii="Cambria" w:hAnsi="Cambria" w:cs="Tahoma"/>
              <w:lang w:val="sl-SI"/>
            </w:rPr>
            <w:t>____________________</w:t>
          </w:r>
        </w:sdtContent>
      </w:sdt>
      <w:r w:rsidRPr="00DB0E19">
        <w:rPr>
          <w:rFonts w:ascii="Cambria" w:hAnsi="Cambria" w:cs="Tahoma"/>
          <w:lang w:val="sl-SI"/>
        </w:rPr>
        <w:t xml:space="preserve">. letnika </w:t>
      </w:r>
      <w:sdt>
        <w:sdtPr>
          <w:rPr>
            <w:rFonts w:ascii="Cambria" w:hAnsi="Cambria" w:cs="Tahoma"/>
            <w:lang w:val="sl-SI"/>
          </w:rPr>
          <w:id w:val="613715056"/>
          <w:placeholder>
            <w:docPart w:val="50280F0F224A48AEBB17A63BFB94F67F"/>
          </w:placeholder>
          <w:showingPlcHdr/>
        </w:sdtPr>
        <w:sdtEndPr/>
        <w:sdtContent>
          <w:r w:rsidR="00DB0E19" w:rsidRPr="007D2250">
            <w:rPr>
              <w:rStyle w:val="PlaceholderText"/>
              <w:lang w:val="sl-SI"/>
            </w:rPr>
            <w:t>______________________________</w:t>
          </w:r>
        </w:sdtContent>
      </w:sdt>
      <w:r w:rsidRPr="00DB0E19">
        <w:rPr>
          <w:rFonts w:ascii="Cambria" w:hAnsi="Cambria" w:cs="Tahoma"/>
          <w:lang w:val="sl-SI"/>
        </w:rPr>
        <w:t xml:space="preserve">, </w:t>
      </w:r>
    </w:p>
    <w:p w14:paraId="7C6E3657" w14:textId="77777777" w:rsidR="00C40F78" w:rsidRPr="00DB0E19" w:rsidRDefault="00C40F78" w:rsidP="00C40F78">
      <w:pPr>
        <w:ind w:left="1701"/>
        <w:rPr>
          <w:rFonts w:ascii="Cambria" w:hAnsi="Cambria" w:cs="Tahoma"/>
          <w:lang w:val="sl-SI"/>
        </w:rPr>
      </w:pPr>
      <w:r w:rsidRPr="00DB0E19">
        <w:rPr>
          <w:rFonts w:ascii="Cambria" w:hAnsi="Cambria" w:cs="Tahoma"/>
          <w:lang w:val="sl-SI"/>
        </w:rPr>
        <w:t xml:space="preserve">      (letnik študija)</w:t>
      </w:r>
      <w:r w:rsidRPr="00DB0E19">
        <w:rPr>
          <w:rFonts w:ascii="Cambria" w:hAnsi="Cambria" w:cs="Tahoma"/>
          <w:lang w:val="sl-SI"/>
        </w:rPr>
        <w:tab/>
      </w:r>
      <w:r w:rsidRPr="00DB0E19">
        <w:rPr>
          <w:rFonts w:ascii="Cambria" w:hAnsi="Cambria" w:cs="Tahoma"/>
          <w:lang w:val="sl-SI"/>
        </w:rPr>
        <w:tab/>
      </w:r>
      <w:r w:rsidRPr="00DB0E19">
        <w:rPr>
          <w:rFonts w:ascii="Cambria" w:hAnsi="Cambria" w:cs="Tahoma"/>
          <w:lang w:val="sl-SI"/>
        </w:rPr>
        <w:tab/>
        <w:t>(članica)</w:t>
      </w:r>
    </w:p>
    <w:p w14:paraId="2B279A79" w14:textId="77777777" w:rsidR="00C40F78" w:rsidRPr="00DB0E19" w:rsidRDefault="00C40F78" w:rsidP="00C40F78">
      <w:pPr>
        <w:pStyle w:val="BodyText"/>
        <w:rPr>
          <w:rFonts w:ascii="Cambria" w:hAnsi="Cambria" w:cs="Tahoma"/>
          <w:sz w:val="24"/>
          <w:szCs w:val="24"/>
          <w:lang w:val="sl-SI"/>
        </w:rPr>
      </w:pPr>
    </w:p>
    <w:p w14:paraId="295DD8F8" w14:textId="7424D57F" w:rsidR="00C40F78" w:rsidRPr="00DB0E19" w:rsidRDefault="00C40F78" w:rsidP="00C40F78">
      <w:pPr>
        <w:pStyle w:val="BodyText"/>
        <w:rPr>
          <w:rFonts w:ascii="Cambria" w:hAnsi="Cambria" w:cs="Tahoma"/>
          <w:sz w:val="24"/>
          <w:szCs w:val="24"/>
          <w:lang w:val="sl-SI"/>
        </w:rPr>
      </w:pPr>
      <w:r w:rsidRPr="00DB0E19">
        <w:rPr>
          <w:rFonts w:ascii="Cambria" w:hAnsi="Cambria" w:cs="Tahoma"/>
          <w:b/>
          <w:bCs/>
          <w:sz w:val="24"/>
          <w:szCs w:val="24"/>
          <w:lang w:val="sl-SI"/>
        </w:rPr>
        <w:t>Izjavljam, da izpolnjujem enega izmed PCT</w:t>
      </w:r>
      <w:r w:rsidR="00A526D8" w:rsidRPr="00DB0E19">
        <w:rPr>
          <w:rFonts w:ascii="Cambria" w:hAnsi="Cambria" w:cs="Tahoma"/>
          <w:b/>
          <w:bCs/>
          <w:sz w:val="24"/>
          <w:szCs w:val="24"/>
          <w:lang w:val="sl-SI"/>
        </w:rPr>
        <w:t xml:space="preserve"> pogojev:</w:t>
      </w:r>
    </w:p>
    <w:p w14:paraId="0606E064" w14:textId="77777777" w:rsidR="00C40F78" w:rsidRPr="00DB0E19" w:rsidRDefault="00C40F78" w:rsidP="00895CF1">
      <w:pPr>
        <w:pStyle w:val="BodyText"/>
        <w:jc w:val="both"/>
        <w:rPr>
          <w:rFonts w:ascii="Cambria" w:hAnsi="Cambria" w:cs="Tahoma"/>
          <w:sz w:val="24"/>
          <w:szCs w:val="24"/>
          <w:lang w:val="sl-SI"/>
        </w:rPr>
      </w:pPr>
    </w:p>
    <w:p w14:paraId="105960BD" w14:textId="1E5D2BAE" w:rsidR="00C40F78" w:rsidRPr="00DB0E19" w:rsidRDefault="00C40F78" w:rsidP="00895CF1">
      <w:pPr>
        <w:pStyle w:val="BodyText"/>
        <w:numPr>
          <w:ilvl w:val="0"/>
          <w:numId w:val="23"/>
        </w:numPr>
        <w:jc w:val="both"/>
        <w:rPr>
          <w:rFonts w:ascii="Cambria" w:hAnsi="Cambria" w:cs="Tahoma"/>
          <w:sz w:val="24"/>
          <w:szCs w:val="24"/>
          <w:lang w:val="sl-SI"/>
        </w:rPr>
      </w:pPr>
      <w:r w:rsidRPr="00DB0E19">
        <w:rPr>
          <w:rFonts w:ascii="Cambria" w:hAnsi="Cambria" w:cs="Tahoma"/>
          <w:b/>
          <w:bCs/>
          <w:sz w:val="24"/>
          <w:szCs w:val="24"/>
          <w:lang w:val="sl-SI"/>
        </w:rPr>
        <w:t>Dokazilo o negativnem rezultatu testa na virus SARS-CoV-2</w:t>
      </w:r>
      <w:r w:rsidRPr="00DB0E19">
        <w:rPr>
          <w:rFonts w:ascii="Cambria" w:hAnsi="Cambria" w:cs="Tahoma"/>
          <w:sz w:val="24"/>
          <w:szCs w:val="24"/>
          <w:lang w:val="sl-SI"/>
        </w:rPr>
        <w:t xml:space="preserve"> s testom PCR ali testom HAG. Negativen rezultat testa HAG ne sme  biti starejši od 48 ur, rezultat PCR testa pa ne starejši od 72 ur.</w:t>
      </w:r>
    </w:p>
    <w:p w14:paraId="77617F02" w14:textId="77777777" w:rsidR="00C40F78" w:rsidRPr="00DB0E19" w:rsidRDefault="00C40F78" w:rsidP="00895CF1">
      <w:pPr>
        <w:pStyle w:val="BodyText"/>
        <w:ind w:left="720"/>
        <w:jc w:val="both"/>
        <w:rPr>
          <w:rFonts w:ascii="Cambria" w:hAnsi="Cambria" w:cs="Tahoma"/>
          <w:sz w:val="24"/>
          <w:szCs w:val="24"/>
          <w:lang w:val="sl-SI"/>
        </w:rPr>
      </w:pPr>
    </w:p>
    <w:p w14:paraId="7AEBCC6A" w14:textId="725276E5" w:rsidR="00C40F78" w:rsidRPr="00DB0E19" w:rsidRDefault="00C40F78" w:rsidP="00895CF1">
      <w:pPr>
        <w:pStyle w:val="BodyText"/>
        <w:numPr>
          <w:ilvl w:val="0"/>
          <w:numId w:val="23"/>
        </w:numPr>
        <w:jc w:val="both"/>
        <w:rPr>
          <w:rFonts w:ascii="Cambria" w:hAnsi="Cambria" w:cs="Tahoma"/>
          <w:sz w:val="24"/>
          <w:szCs w:val="24"/>
          <w:lang w:val="sl-SI"/>
        </w:rPr>
      </w:pPr>
      <w:r w:rsidRPr="00DB0E19">
        <w:rPr>
          <w:rFonts w:ascii="Cambria" w:hAnsi="Cambria" w:cs="Tahoma"/>
          <w:b/>
          <w:bCs/>
          <w:sz w:val="24"/>
          <w:szCs w:val="24"/>
          <w:lang w:val="sl-SI"/>
        </w:rPr>
        <w:t>Dokazilo o cepljenju zoper COVID-19</w:t>
      </w:r>
      <w:r w:rsidRPr="00DB0E19">
        <w:rPr>
          <w:rStyle w:val="FootnoteReference"/>
          <w:rFonts w:ascii="Cambria" w:hAnsi="Cambria" w:cs="Tahoma"/>
          <w:sz w:val="24"/>
          <w:szCs w:val="24"/>
          <w:lang w:val="sl-SI"/>
        </w:rPr>
        <w:footnoteReference w:id="2"/>
      </w:r>
    </w:p>
    <w:p w14:paraId="60A8231B" w14:textId="77777777" w:rsidR="00C40F78" w:rsidRPr="00DB0E19" w:rsidRDefault="00C40F78" w:rsidP="00895CF1">
      <w:pPr>
        <w:pStyle w:val="BodyText"/>
        <w:ind w:left="720"/>
        <w:jc w:val="both"/>
        <w:rPr>
          <w:rFonts w:ascii="Cambria" w:hAnsi="Cambria" w:cs="Tahoma"/>
          <w:sz w:val="24"/>
          <w:szCs w:val="24"/>
          <w:lang w:val="sl-SI"/>
        </w:rPr>
      </w:pPr>
    </w:p>
    <w:p w14:paraId="609F0068" w14:textId="465AA798" w:rsidR="00C40F78" w:rsidRPr="00DB0E19" w:rsidRDefault="00C40F78" w:rsidP="00895CF1">
      <w:pPr>
        <w:pStyle w:val="BodyText"/>
        <w:numPr>
          <w:ilvl w:val="0"/>
          <w:numId w:val="23"/>
        </w:numPr>
        <w:jc w:val="both"/>
        <w:rPr>
          <w:rFonts w:ascii="Cambria" w:hAnsi="Cambria" w:cs="Tahoma"/>
          <w:sz w:val="24"/>
          <w:szCs w:val="24"/>
          <w:lang w:val="sl-SI"/>
        </w:rPr>
      </w:pPr>
      <w:r w:rsidRPr="00DB0E19">
        <w:rPr>
          <w:rFonts w:ascii="Cambria" w:hAnsi="Cambria" w:cs="Tahoma"/>
          <w:b/>
          <w:bCs/>
          <w:sz w:val="24"/>
          <w:szCs w:val="24"/>
          <w:lang w:val="sl-SI"/>
        </w:rPr>
        <w:t>Dokazilo o prebole</w:t>
      </w:r>
      <w:r w:rsidR="00A526D8" w:rsidRPr="00DB0E19">
        <w:rPr>
          <w:rFonts w:ascii="Cambria" w:hAnsi="Cambria" w:cs="Tahoma"/>
          <w:b/>
          <w:bCs/>
          <w:sz w:val="24"/>
          <w:szCs w:val="24"/>
          <w:lang w:val="sl-SI"/>
        </w:rPr>
        <w:t>losti</w:t>
      </w:r>
      <w:r w:rsidRPr="00DB0E19">
        <w:rPr>
          <w:rFonts w:ascii="Cambria" w:hAnsi="Cambria" w:cs="Tahoma"/>
          <w:b/>
          <w:bCs/>
          <w:sz w:val="24"/>
          <w:szCs w:val="24"/>
          <w:lang w:val="sl-SI"/>
        </w:rPr>
        <w:t>.</w:t>
      </w:r>
      <w:r w:rsidRPr="00DB0E19">
        <w:rPr>
          <w:rFonts w:ascii="Cambria" w:hAnsi="Cambria" w:cs="Tahoma"/>
          <w:sz w:val="24"/>
          <w:szCs w:val="24"/>
          <w:lang w:val="sl-SI"/>
        </w:rPr>
        <w:t xml:space="preserve"> Z dokazilom o pozitivnem rezultatu testa PCR, ki je starejši od 10 dni in ni starejši od šestih mesecev ali s potrdilom zdravnika, da smo preboleli covid-19 in od začetka simptomov ni minilo več kot šest mesecev.</w:t>
      </w:r>
    </w:p>
    <w:p w14:paraId="5CA1FC38" w14:textId="7449C6FC" w:rsidR="00C40F78" w:rsidRPr="00DB0E19" w:rsidRDefault="00C40F78" w:rsidP="00C40F78">
      <w:pPr>
        <w:pStyle w:val="BodyText"/>
        <w:rPr>
          <w:rFonts w:ascii="Cambria" w:hAnsi="Cambria" w:cs="Tahoma"/>
          <w:sz w:val="24"/>
          <w:szCs w:val="24"/>
          <w:lang w:val="sl-SI"/>
        </w:rPr>
      </w:pPr>
    </w:p>
    <w:p w14:paraId="4D63B69E" w14:textId="77777777" w:rsidR="007477CF" w:rsidRPr="00DB0E19" w:rsidRDefault="007477CF" w:rsidP="00C40F78">
      <w:pPr>
        <w:pStyle w:val="BodyText"/>
        <w:rPr>
          <w:rFonts w:ascii="Cambria" w:hAnsi="Cambria" w:cs="Tahoma"/>
          <w:sz w:val="24"/>
          <w:szCs w:val="24"/>
          <w:lang w:val="sl-SI"/>
        </w:rPr>
      </w:pPr>
    </w:p>
    <w:p w14:paraId="05FFDEDD" w14:textId="74EC7BCF" w:rsidR="00C40F78" w:rsidRPr="00DB0E19" w:rsidRDefault="00C40F78" w:rsidP="00DB0E19">
      <w:pPr>
        <w:pStyle w:val="BodyText"/>
        <w:rPr>
          <w:rFonts w:ascii="Cambria" w:hAnsi="Cambria" w:cs="Tahoma"/>
          <w:sz w:val="24"/>
          <w:szCs w:val="24"/>
          <w:lang w:val="sl-SI"/>
        </w:rPr>
      </w:pPr>
      <w:r w:rsidRPr="00DB0E19">
        <w:rPr>
          <w:rFonts w:ascii="Cambria" w:hAnsi="Cambria" w:cs="Tahoma"/>
          <w:sz w:val="24"/>
          <w:szCs w:val="24"/>
          <w:lang w:val="sl-SI"/>
        </w:rPr>
        <w:t xml:space="preserve">Kraj in datum: </w:t>
      </w:r>
      <w:sdt>
        <w:sdtPr>
          <w:rPr>
            <w:rFonts w:ascii="Cambria" w:hAnsi="Cambria" w:cs="Tahoma"/>
            <w:sz w:val="24"/>
            <w:szCs w:val="24"/>
            <w:lang w:val="sl-SI"/>
          </w:rPr>
          <w:id w:val="768043561"/>
          <w:placeholder>
            <w:docPart w:val="E67D7071915644D384ACB5A21823789F"/>
          </w:placeholder>
          <w:showingPlcHdr/>
        </w:sdtPr>
        <w:sdtEndPr/>
        <w:sdtContent>
          <w:r w:rsidR="00DB0E19" w:rsidRPr="007D2250">
            <w:rPr>
              <w:rStyle w:val="PlaceholderText"/>
              <w:lang w:val="sl-SI"/>
            </w:rPr>
            <w:t>___________________</w:t>
          </w:r>
        </w:sdtContent>
      </w:sdt>
      <w:r w:rsidR="00DB0E19" w:rsidRPr="00DB0E19">
        <w:rPr>
          <w:rFonts w:ascii="Cambria" w:hAnsi="Cambria" w:cs="Tahoma"/>
          <w:sz w:val="24"/>
          <w:szCs w:val="24"/>
          <w:lang w:val="sl-SI"/>
        </w:rPr>
        <w:tab/>
      </w:r>
      <w:r w:rsidR="00DB0E19" w:rsidRPr="00DB0E19">
        <w:rPr>
          <w:rFonts w:ascii="Cambria" w:hAnsi="Cambria" w:cs="Tahoma"/>
          <w:sz w:val="24"/>
          <w:szCs w:val="24"/>
          <w:lang w:val="sl-SI"/>
        </w:rPr>
        <w:tab/>
      </w:r>
      <w:r w:rsidR="00DB0E19" w:rsidRPr="00DB0E19">
        <w:rPr>
          <w:rFonts w:ascii="Cambria" w:hAnsi="Cambria" w:cs="Tahoma"/>
          <w:sz w:val="24"/>
          <w:szCs w:val="24"/>
          <w:lang w:val="sl-SI"/>
        </w:rPr>
        <w:tab/>
      </w:r>
      <w:r w:rsidRPr="00DB0E19">
        <w:rPr>
          <w:rFonts w:ascii="Cambria" w:hAnsi="Cambria" w:cs="Tahoma"/>
          <w:sz w:val="24"/>
          <w:szCs w:val="24"/>
          <w:lang w:val="sl-SI"/>
        </w:rPr>
        <w:t xml:space="preserve">Podpis: </w:t>
      </w:r>
      <w:sdt>
        <w:sdtPr>
          <w:rPr>
            <w:rFonts w:ascii="Cambria" w:hAnsi="Cambria" w:cs="Tahoma"/>
            <w:sz w:val="24"/>
            <w:szCs w:val="24"/>
            <w:lang w:val="sl-SI"/>
          </w:rPr>
          <w:id w:val="-1749494327"/>
          <w:placeholder>
            <w:docPart w:val="EA7F2A7989934DFB89FA3091FDCC41B2"/>
          </w:placeholder>
          <w:showingPlcHdr/>
        </w:sdtPr>
        <w:sdtEndPr/>
        <w:sdtContent>
          <w:r w:rsidR="00DB0E19" w:rsidRPr="007D2250">
            <w:rPr>
              <w:rStyle w:val="PlaceholderText"/>
              <w:lang w:val="sl-SI"/>
            </w:rPr>
            <w:t>_____________________</w:t>
          </w:r>
        </w:sdtContent>
      </w:sdt>
    </w:p>
    <w:sectPr w:rsidR="00C40F78" w:rsidRPr="00DB0E19" w:rsidSect="001413CE">
      <w:headerReference w:type="default" r:id="rId8"/>
      <w:headerReference w:type="first" r:id="rId9"/>
      <w:pgSz w:w="11906" w:h="16838" w:code="9"/>
      <w:pgMar w:top="1418" w:right="1021" w:bottom="1560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8DFE0" w14:textId="77777777" w:rsidR="002C7371" w:rsidRDefault="002C7371" w:rsidP="00872CB4">
      <w:r>
        <w:separator/>
      </w:r>
    </w:p>
  </w:endnote>
  <w:endnote w:type="continuationSeparator" w:id="0">
    <w:p w14:paraId="7CF79E05" w14:textId="77777777" w:rsidR="002C7371" w:rsidRDefault="002C7371" w:rsidP="00872CB4">
      <w:r>
        <w:continuationSeparator/>
      </w:r>
    </w:p>
  </w:endnote>
  <w:endnote w:type="continuationNotice" w:id="1">
    <w:p w14:paraId="479DB695" w14:textId="77777777" w:rsidR="002C7371" w:rsidRDefault="002C73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E2B6F" w14:textId="77777777" w:rsidR="002C7371" w:rsidRDefault="002C7371" w:rsidP="00872CB4">
      <w:r>
        <w:separator/>
      </w:r>
    </w:p>
  </w:footnote>
  <w:footnote w:type="continuationSeparator" w:id="0">
    <w:p w14:paraId="4A619B4E" w14:textId="77777777" w:rsidR="002C7371" w:rsidRDefault="002C7371" w:rsidP="00872CB4">
      <w:r>
        <w:continuationSeparator/>
      </w:r>
    </w:p>
  </w:footnote>
  <w:footnote w:type="continuationNotice" w:id="1">
    <w:p w14:paraId="33577BD7" w14:textId="77777777" w:rsidR="002C7371" w:rsidRDefault="002C7371"/>
  </w:footnote>
  <w:footnote w:id="2">
    <w:p w14:paraId="1F710D27" w14:textId="77777777" w:rsidR="00C40F78" w:rsidRPr="003D2DBD" w:rsidRDefault="00C40F78" w:rsidP="00895CF1">
      <w:pPr>
        <w:pStyle w:val="FootnoteText"/>
        <w:jc w:val="both"/>
        <w:rPr>
          <w:rFonts w:ascii="Tahoma" w:hAnsi="Tahoma" w:cs="Tahoma"/>
          <w:sz w:val="16"/>
          <w:szCs w:val="16"/>
        </w:rPr>
      </w:pPr>
      <w:r w:rsidRPr="003D2DBD">
        <w:rPr>
          <w:rStyle w:val="FootnoteReference"/>
          <w:rFonts w:ascii="Tahoma" w:hAnsi="Tahoma" w:cs="Tahoma"/>
          <w:sz w:val="16"/>
          <w:szCs w:val="16"/>
        </w:rPr>
        <w:footnoteRef/>
      </w:r>
      <w:r w:rsidRPr="003D2DBD">
        <w:rPr>
          <w:rFonts w:ascii="Tahoma" w:hAnsi="Tahoma" w:cs="Tahoma"/>
          <w:sz w:val="16"/>
          <w:szCs w:val="16"/>
        </w:rPr>
        <w:t xml:space="preserve"> </w:t>
      </w:r>
      <w:bookmarkStart w:id="1" w:name="_Hlk80107339"/>
      <w:bookmarkStart w:id="2" w:name="_Hlk80107340"/>
      <w:r w:rsidRPr="003D2DBD">
        <w:rPr>
          <w:rFonts w:ascii="Tahoma" w:hAnsi="Tahoma" w:cs="Tahoma"/>
          <w:sz w:val="16"/>
          <w:szCs w:val="16"/>
        </w:rPr>
        <w:t>Dokazilo o cepljenju zoper COVID-19, s katerim dokazujejo, da je od prejema:</w:t>
      </w:r>
    </w:p>
    <w:p w14:paraId="4F12477E" w14:textId="77777777" w:rsidR="00C40F78" w:rsidRPr="003D2DBD" w:rsidRDefault="00C40F78" w:rsidP="00895CF1">
      <w:pPr>
        <w:pStyle w:val="FootnoteText"/>
        <w:numPr>
          <w:ilvl w:val="0"/>
          <w:numId w:val="22"/>
        </w:numPr>
        <w:jc w:val="both"/>
        <w:rPr>
          <w:rFonts w:ascii="Tahoma" w:hAnsi="Tahoma" w:cs="Tahoma"/>
          <w:sz w:val="16"/>
          <w:szCs w:val="16"/>
        </w:rPr>
      </w:pPr>
      <w:r w:rsidRPr="003D2DBD">
        <w:rPr>
          <w:rFonts w:ascii="Tahoma" w:hAnsi="Tahoma" w:cs="Tahoma"/>
          <w:sz w:val="16"/>
          <w:szCs w:val="16"/>
        </w:rPr>
        <w:t>drugega odmerka cepiva Comirnaty proizvajalca Biontech/Pfizer preteklo najmanj sedem dni, cepiva COVID-19 Vaccine</w:t>
      </w:r>
    </w:p>
    <w:p w14:paraId="0B4D7AB4" w14:textId="77777777" w:rsidR="00C40F78" w:rsidRPr="003D2DBD" w:rsidRDefault="00C40F78" w:rsidP="00895CF1">
      <w:pPr>
        <w:pStyle w:val="FootnoteText"/>
        <w:jc w:val="both"/>
        <w:rPr>
          <w:rFonts w:ascii="Tahoma" w:hAnsi="Tahoma" w:cs="Tahoma"/>
          <w:sz w:val="16"/>
          <w:szCs w:val="16"/>
        </w:rPr>
      </w:pPr>
      <w:r w:rsidRPr="003D2DBD">
        <w:rPr>
          <w:rFonts w:ascii="Tahoma" w:hAnsi="Tahoma" w:cs="Tahoma"/>
          <w:sz w:val="16"/>
          <w:szCs w:val="16"/>
        </w:rPr>
        <w:t xml:space="preserve">proizvajalca Moderna najmanj 14 dni, cepiva Sputnik V proizvajalca Russia"s Gamaleya National Centre of Epidemiology and Microbiology najmanj 14 dni, </w:t>
      </w:r>
    </w:p>
    <w:p w14:paraId="3668FB45" w14:textId="77777777" w:rsidR="00C40F78" w:rsidRPr="003D2DBD" w:rsidRDefault="00C40F78" w:rsidP="00895CF1">
      <w:pPr>
        <w:pStyle w:val="FootnoteText"/>
        <w:numPr>
          <w:ilvl w:val="0"/>
          <w:numId w:val="21"/>
        </w:numPr>
        <w:jc w:val="both"/>
        <w:rPr>
          <w:rFonts w:ascii="Tahoma" w:hAnsi="Tahoma" w:cs="Tahoma"/>
          <w:sz w:val="16"/>
          <w:szCs w:val="16"/>
        </w:rPr>
      </w:pPr>
      <w:r w:rsidRPr="003D2DBD">
        <w:rPr>
          <w:rFonts w:ascii="Tahoma" w:hAnsi="Tahoma" w:cs="Tahoma"/>
          <w:sz w:val="16"/>
          <w:szCs w:val="16"/>
        </w:rPr>
        <w:t>cepiva CoronaVac proizvajalca Sinovac Biotech najmanj 14 dni ali cepiva COVID-19 Vaccine</w:t>
      </w:r>
    </w:p>
    <w:p w14:paraId="747C6286" w14:textId="77777777" w:rsidR="00C40F78" w:rsidRPr="003D2DBD" w:rsidRDefault="00C40F78" w:rsidP="00895CF1">
      <w:pPr>
        <w:pStyle w:val="FootnoteText"/>
        <w:jc w:val="both"/>
        <w:rPr>
          <w:rFonts w:ascii="Tahoma" w:hAnsi="Tahoma" w:cs="Tahoma"/>
          <w:sz w:val="16"/>
          <w:szCs w:val="16"/>
        </w:rPr>
      </w:pPr>
      <w:r w:rsidRPr="003D2DBD">
        <w:rPr>
          <w:rFonts w:ascii="Tahoma" w:hAnsi="Tahoma" w:cs="Tahoma"/>
          <w:sz w:val="16"/>
          <w:szCs w:val="16"/>
        </w:rPr>
        <w:t>proizvajalca Sinopharm najmanj 14 dni,</w:t>
      </w:r>
    </w:p>
    <w:p w14:paraId="62DCB46D" w14:textId="77777777" w:rsidR="00C40F78" w:rsidRPr="003D2DBD" w:rsidRDefault="00C40F78" w:rsidP="00895CF1">
      <w:pPr>
        <w:pStyle w:val="FootnoteText"/>
        <w:numPr>
          <w:ilvl w:val="0"/>
          <w:numId w:val="21"/>
        </w:numPr>
        <w:jc w:val="both"/>
        <w:rPr>
          <w:rFonts w:ascii="Tahoma" w:hAnsi="Tahoma" w:cs="Tahoma"/>
          <w:sz w:val="16"/>
          <w:szCs w:val="16"/>
        </w:rPr>
      </w:pPr>
      <w:r w:rsidRPr="003D2DBD">
        <w:rPr>
          <w:rFonts w:ascii="Tahoma" w:hAnsi="Tahoma" w:cs="Tahoma"/>
          <w:sz w:val="16"/>
          <w:szCs w:val="16"/>
        </w:rPr>
        <w:t>prvega odmerka cepiva Vaxzevria (COVID-19 Vaccine) proizvajalca AstraZeneca ali cepiva Covishield proizvajalca Serum</w:t>
      </w:r>
    </w:p>
    <w:p w14:paraId="48029C47" w14:textId="77777777" w:rsidR="00C40F78" w:rsidRPr="003D2DBD" w:rsidRDefault="00C40F78" w:rsidP="00895CF1">
      <w:pPr>
        <w:pStyle w:val="FootnoteText"/>
        <w:jc w:val="both"/>
        <w:rPr>
          <w:rFonts w:ascii="Tahoma" w:hAnsi="Tahoma" w:cs="Tahoma"/>
          <w:sz w:val="16"/>
          <w:szCs w:val="16"/>
        </w:rPr>
      </w:pPr>
      <w:r w:rsidRPr="003D2DBD">
        <w:rPr>
          <w:rFonts w:ascii="Tahoma" w:hAnsi="Tahoma" w:cs="Tahoma"/>
          <w:sz w:val="16"/>
          <w:szCs w:val="16"/>
        </w:rPr>
        <w:t>Institute of India/AstraZeneca preteklo najmanj 21 dni,</w:t>
      </w:r>
    </w:p>
    <w:p w14:paraId="2732321A" w14:textId="57179838" w:rsidR="00C40F78" w:rsidRDefault="00C40F78" w:rsidP="00895CF1">
      <w:pPr>
        <w:pStyle w:val="FootnoteText"/>
        <w:numPr>
          <w:ilvl w:val="0"/>
          <w:numId w:val="21"/>
        </w:numPr>
        <w:jc w:val="both"/>
      </w:pPr>
      <w:r w:rsidRPr="003D2DBD">
        <w:rPr>
          <w:rFonts w:ascii="Tahoma" w:hAnsi="Tahoma" w:cs="Tahoma"/>
          <w:sz w:val="16"/>
          <w:szCs w:val="16"/>
        </w:rPr>
        <w:t>odmerka cepiva COVID-19 Vaccine Janssen proizvajalca Johnson in Johnson/Janssen-Cilag preteklo najmanj 14 dni</w:t>
      </w:r>
      <w:bookmarkEnd w:id="1"/>
      <w:bookmarkEnd w:id="2"/>
      <w:r w:rsidR="00895CF1">
        <w:rPr>
          <w:rFonts w:ascii="Tahoma" w:hAnsi="Tahoma" w:cs="Tahoma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C9C07" w14:textId="77777777" w:rsidR="00872CB4" w:rsidRDefault="003D0E57">
    <w:pPr>
      <w:pStyle w:val="Header"/>
    </w:pPr>
    <w:r>
      <w:rPr>
        <w:noProof/>
        <w:lang w:val="sl-SI" w:eastAsia="sl-SI"/>
      </w:rPr>
      <w:drawing>
        <wp:anchor distT="0" distB="0" distL="114300" distR="114300" simplePos="0" relativeHeight="251658241" behindDoc="1" locked="0" layoutInCell="1" allowOverlap="1" wp14:anchorId="1EA3E41F" wp14:editId="10734B50">
          <wp:simplePos x="0" y="0"/>
          <wp:positionH relativeFrom="column">
            <wp:posOffset>-1250315</wp:posOffset>
          </wp:positionH>
          <wp:positionV relativeFrom="paragraph">
            <wp:posOffset>-478790</wp:posOffset>
          </wp:positionV>
          <wp:extent cx="7571740" cy="10713085"/>
          <wp:effectExtent l="0" t="0" r="0" b="0"/>
          <wp:wrapNone/>
          <wp:docPr id="1" name="Slika 1" descr="AMEU_dopisi_A4_nadaljeval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MEU_dopisi_A4_nadaljeval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740" cy="10713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594A4" w14:textId="77777777" w:rsidR="00872CB4" w:rsidRDefault="00160692">
    <w:pPr>
      <w:pStyle w:val="Header"/>
    </w:pPr>
    <w:r>
      <w:rPr>
        <w:noProof/>
        <w:lang w:val="sl-SI" w:eastAsia="sl-SI"/>
      </w:rPr>
      <w:drawing>
        <wp:anchor distT="0" distB="0" distL="114300" distR="114300" simplePos="0" relativeHeight="251658240" behindDoc="1" locked="0" layoutInCell="1" allowOverlap="1" wp14:anchorId="74E3FB5E" wp14:editId="523085EA">
          <wp:simplePos x="0" y="0"/>
          <wp:positionH relativeFrom="page">
            <wp:posOffset>-106045</wp:posOffset>
          </wp:positionH>
          <wp:positionV relativeFrom="paragraph">
            <wp:posOffset>-688340</wp:posOffset>
          </wp:positionV>
          <wp:extent cx="7571629" cy="10710191"/>
          <wp:effectExtent l="0" t="0" r="0" b="0"/>
          <wp:wrapNone/>
          <wp:docPr id="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arkopc\AppData\Local\Microsoft\Windows\INetCache\Content.Word\AMEU_dopisi_A4_DA_v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71629" cy="107101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B5B26"/>
    <w:multiLevelType w:val="hybridMultilevel"/>
    <w:tmpl w:val="212A91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03BD1"/>
    <w:multiLevelType w:val="hybridMultilevel"/>
    <w:tmpl w:val="9E163E58"/>
    <w:lvl w:ilvl="0" w:tplc="1A92B5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33925"/>
    <w:multiLevelType w:val="hybridMultilevel"/>
    <w:tmpl w:val="141022B2"/>
    <w:lvl w:ilvl="0" w:tplc="809A3A6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02FDE"/>
    <w:multiLevelType w:val="hybridMultilevel"/>
    <w:tmpl w:val="073860B4"/>
    <w:lvl w:ilvl="0" w:tplc="DE1693E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5C55A1"/>
    <w:multiLevelType w:val="hybridMultilevel"/>
    <w:tmpl w:val="439E51B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D38AB"/>
    <w:multiLevelType w:val="hybridMultilevel"/>
    <w:tmpl w:val="DF821544"/>
    <w:lvl w:ilvl="0" w:tplc="08B68D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E2D0F"/>
    <w:multiLevelType w:val="hybridMultilevel"/>
    <w:tmpl w:val="9022F182"/>
    <w:lvl w:ilvl="0" w:tplc="1A92B5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FE7CC1"/>
    <w:multiLevelType w:val="hybridMultilevel"/>
    <w:tmpl w:val="3E48BF80"/>
    <w:lvl w:ilvl="0" w:tplc="1138F3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3C2E97"/>
    <w:multiLevelType w:val="hybridMultilevel"/>
    <w:tmpl w:val="E92AAEE6"/>
    <w:lvl w:ilvl="0" w:tplc="69AA27D8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885985"/>
    <w:multiLevelType w:val="hybridMultilevel"/>
    <w:tmpl w:val="E3EED52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42CF2"/>
    <w:multiLevelType w:val="hybridMultilevel"/>
    <w:tmpl w:val="B5EC9C02"/>
    <w:lvl w:ilvl="0" w:tplc="79AE9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0"/>
        <w:szCs w:val="2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60CCC"/>
    <w:multiLevelType w:val="hybridMultilevel"/>
    <w:tmpl w:val="DB9CAB76"/>
    <w:lvl w:ilvl="0" w:tplc="60762620">
      <w:start w:val="26"/>
      <w:numFmt w:val="bullet"/>
      <w:lvlText w:val="-"/>
      <w:lvlJc w:val="left"/>
      <w:pPr>
        <w:ind w:left="720" w:hanging="360"/>
      </w:pPr>
      <w:rPr>
        <w:rFonts w:ascii="Cambria" w:eastAsiaTheme="minorEastAsia" w:hAnsi="Cambria" w:cs="Helvetic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8E23C1"/>
    <w:multiLevelType w:val="hybridMultilevel"/>
    <w:tmpl w:val="77EAD430"/>
    <w:lvl w:ilvl="0" w:tplc="82406224">
      <w:start w:val="27"/>
      <w:numFmt w:val="bullet"/>
      <w:lvlText w:val="-"/>
      <w:lvlJc w:val="left"/>
      <w:pPr>
        <w:ind w:left="405" w:hanging="360"/>
      </w:pPr>
      <w:rPr>
        <w:rFonts w:ascii="Cambria" w:eastAsiaTheme="minorEastAsia" w:hAnsi="Cambria" w:cs="Helvetica" w:hint="default"/>
      </w:rPr>
    </w:lvl>
    <w:lvl w:ilvl="1" w:tplc="0424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1124393"/>
    <w:multiLevelType w:val="hybridMultilevel"/>
    <w:tmpl w:val="3F1CA04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2107D7"/>
    <w:multiLevelType w:val="hybridMultilevel"/>
    <w:tmpl w:val="DF569974"/>
    <w:lvl w:ilvl="0" w:tplc="82406224">
      <w:start w:val="27"/>
      <w:numFmt w:val="bullet"/>
      <w:lvlText w:val="-"/>
      <w:lvlJc w:val="left"/>
      <w:pPr>
        <w:ind w:left="765" w:hanging="360"/>
      </w:pPr>
      <w:rPr>
        <w:rFonts w:ascii="Cambria" w:eastAsiaTheme="minorEastAsia" w:hAnsi="Cambria" w:cs="Helvetica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0B4561"/>
    <w:multiLevelType w:val="hybridMultilevel"/>
    <w:tmpl w:val="AE207B5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1E2E01"/>
    <w:multiLevelType w:val="hybridMultilevel"/>
    <w:tmpl w:val="BD8C34F8"/>
    <w:lvl w:ilvl="0" w:tplc="FDD6C72E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7565B2"/>
    <w:multiLevelType w:val="hybridMultilevel"/>
    <w:tmpl w:val="EE2470DE"/>
    <w:lvl w:ilvl="0" w:tplc="BBF65E94">
      <w:start w:val="1000"/>
      <w:numFmt w:val="bullet"/>
      <w:lvlText w:val="-"/>
      <w:lvlJc w:val="left"/>
      <w:pPr>
        <w:ind w:left="720" w:hanging="360"/>
      </w:pPr>
      <w:rPr>
        <w:rFonts w:ascii="Cambria" w:eastAsiaTheme="minorEastAsia" w:hAnsi="Cambria" w:cs="Helvetic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B8412A"/>
    <w:multiLevelType w:val="hybridMultilevel"/>
    <w:tmpl w:val="2E02697A"/>
    <w:lvl w:ilvl="0" w:tplc="CE286B6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37FC0"/>
    <w:multiLevelType w:val="hybridMultilevel"/>
    <w:tmpl w:val="89005566"/>
    <w:lvl w:ilvl="0" w:tplc="0424000F">
      <w:start w:val="1"/>
      <w:numFmt w:val="decimal"/>
      <w:lvlText w:val="%1."/>
      <w:lvlJc w:val="left"/>
      <w:pPr>
        <w:ind w:left="1080" w:hanging="360"/>
      </w:pPr>
    </w:lvl>
    <w:lvl w:ilvl="1" w:tplc="04240019">
      <w:start w:val="1"/>
      <w:numFmt w:val="lowerLetter"/>
      <w:lvlText w:val="%2."/>
      <w:lvlJc w:val="left"/>
      <w:pPr>
        <w:ind w:left="1800" w:hanging="360"/>
      </w:pPr>
    </w:lvl>
    <w:lvl w:ilvl="2" w:tplc="0424001B">
      <w:start w:val="1"/>
      <w:numFmt w:val="lowerRoman"/>
      <w:lvlText w:val="%3."/>
      <w:lvlJc w:val="right"/>
      <w:pPr>
        <w:ind w:left="2520" w:hanging="180"/>
      </w:pPr>
    </w:lvl>
    <w:lvl w:ilvl="3" w:tplc="0424000F">
      <w:start w:val="1"/>
      <w:numFmt w:val="decimal"/>
      <w:lvlText w:val="%4."/>
      <w:lvlJc w:val="left"/>
      <w:pPr>
        <w:ind w:left="3240" w:hanging="360"/>
      </w:pPr>
    </w:lvl>
    <w:lvl w:ilvl="4" w:tplc="04240019">
      <w:start w:val="1"/>
      <w:numFmt w:val="lowerLetter"/>
      <w:lvlText w:val="%5."/>
      <w:lvlJc w:val="left"/>
      <w:pPr>
        <w:ind w:left="3960" w:hanging="360"/>
      </w:pPr>
    </w:lvl>
    <w:lvl w:ilvl="5" w:tplc="0424001B">
      <w:start w:val="1"/>
      <w:numFmt w:val="lowerRoman"/>
      <w:lvlText w:val="%6."/>
      <w:lvlJc w:val="right"/>
      <w:pPr>
        <w:ind w:left="4680" w:hanging="180"/>
      </w:pPr>
    </w:lvl>
    <w:lvl w:ilvl="6" w:tplc="0424000F">
      <w:start w:val="1"/>
      <w:numFmt w:val="decimal"/>
      <w:lvlText w:val="%7."/>
      <w:lvlJc w:val="left"/>
      <w:pPr>
        <w:ind w:left="5400" w:hanging="360"/>
      </w:pPr>
    </w:lvl>
    <w:lvl w:ilvl="7" w:tplc="04240019">
      <w:start w:val="1"/>
      <w:numFmt w:val="lowerLetter"/>
      <w:lvlText w:val="%8."/>
      <w:lvlJc w:val="left"/>
      <w:pPr>
        <w:ind w:left="6120" w:hanging="360"/>
      </w:pPr>
    </w:lvl>
    <w:lvl w:ilvl="8" w:tplc="0424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F2E53D7"/>
    <w:multiLevelType w:val="hybridMultilevel"/>
    <w:tmpl w:val="F3886E12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7"/>
  </w:num>
  <w:num w:numId="6">
    <w:abstractNumId w:val="12"/>
  </w:num>
  <w:num w:numId="7">
    <w:abstractNumId w:val="5"/>
  </w:num>
  <w:num w:numId="8">
    <w:abstractNumId w:val="5"/>
  </w:num>
  <w:num w:numId="9">
    <w:abstractNumId w:val="4"/>
  </w:num>
  <w:num w:numId="10">
    <w:abstractNumId w:val="14"/>
  </w:num>
  <w:num w:numId="11">
    <w:abstractNumId w:val="16"/>
  </w:num>
  <w:num w:numId="12">
    <w:abstractNumId w:val="15"/>
  </w:num>
  <w:num w:numId="13">
    <w:abstractNumId w:val="17"/>
  </w:num>
  <w:num w:numId="14">
    <w:abstractNumId w:val="11"/>
  </w:num>
  <w:num w:numId="15">
    <w:abstractNumId w:val="1"/>
  </w:num>
  <w:num w:numId="16">
    <w:abstractNumId w:val="6"/>
  </w:num>
  <w:num w:numId="17">
    <w:abstractNumId w:val="10"/>
  </w:num>
  <w:num w:numId="18">
    <w:abstractNumId w:val="3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8"/>
  </w:num>
  <w:num w:numId="22">
    <w:abstractNumId w:val="2"/>
  </w:num>
  <w:num w:numId="23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+ofMY4YILBnedHHSLk1/JC1jOUzYzmXVWoDLHE+YXFgVrz4tXsD/LWR5IohDt3lUaH4gwhq7LGAOAN/ghnB3ew==" w:salt="6msYHqf/EP/hXN2/qlLbK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tzCwMDY0MwQCEyUdpeDU4uLM/DyQAtNaAFfw2VEsAAAA"/>
  </w:docVars>
  <w:rsids>
    <w:rsidRoot w:val="00872CB4"/>
    <w:rsid w:val="00000EA1"/>
    <w:rsid w:val="00001013"/>
    <w:rsid w:val="0000109D"/>
    <w:rsid w:val="000012EC"/>
    <w:rsid w:val="000017F5"/>
    <w:rsid w:val="00001DCC"/>
    <w:rsid w:val="0000230A"/>
    <w:rsid w:val="00002451"/>
    <w:rsid w:val="00002A06"/>
    <w:rsid w:val="00003EBE"/>
    <w:rsid w:val="0000457A"/>
    <w:rsid w:val="0000588E"/>
    <w:rsid w:val="000102A0"/>
    <w:rsid w:val="00010A10"/>
    <w:rsid w:val="00010F59"/>
    <w:rsid w:val="00011745"/>
    <w:rsid w:val="00011CE1"/>
    <w:rsid w:val="00012F69"/>
    <w:rsid w:val="00014460"/>
    <w:rsid w:val="00016062"/>
    <w:rsid w:val="00021449"/>
    <w:rsid w:val="00023FC4"/>
    <w:rsid w:val="00024BDF"/>
    <w:rsid w:val="0002724D"/>
    <w:rsid w:val="00027F20"/>
    <w:rsid w:val="00031A45"/>
    <w:rsid w:val="00034B6E"/>
    <w:rsid w:val="00034C7C"/>
    <w:rsid w:val="000402FE"/>
    <w:rsid w:val="00041C0B"/>
    <w:rsid w:val="00041FE2"/>
    <w:rsid w:val="00044FDC"/>
    <w:rsid w:val="000454CB"/>
    <w:rsid w:val="000460C5"/>
    <w:rsid w:val="00046D1A"/>
    <w:rsid w:val="00046D45"/>
    <w:rsid w:val="000470AF"/>
    <w:rsid w:val="00047CBC"/>
    <w:rsid w:val="00050662"/>
    <w:rsid w:val="00050D6A"/>
    <w:rsid w:val="00050F98"/>
    <w:rsid w:val="0005176C"/>
    <w:rsid w:val="00052674"/>
    <w:rsid w:val="00053108"/>
    <w:rsid w:val="00053FA2"/>
    <w:rsid w:val="000545ED"/>
    <w:rsid w:val="00054CDF"/>
    <w:rsid w:val="00055CC5"/>
    <w:rsid w:val="00055D43"/>
    <w:rsid w:val="00056123"/>
    <w:rsid w:val="000563DE"/>
    <w:rsid w:val="00060086"/>
    <w:rsid w:val="00060AA8"/>
    <w:rsid w:val="0006133E"/>
    <w:rsid w:val="000617CB"/>
    <w:rsid w:val="000639A3"/>
    <w:rsid w:val="00065041"/>
    <w:rsid w:val="000656E5"/>
    <w:rsid w:val="000713F0"/>
    <w:rsid w:val="00071D54"/>
    <w:rsid w:val="000724FB"/>
    <w:rsid w:val="000734CF"/>
    <w:rsid w:val="00073757"/>
    <w:rsid w:val="00074039"/>
    <w:rsid w:val="000746A7"/>
    <w:rsid w:val="00077048"/>
    <w:rsid w:val="0007781B"/>
    <w:rsid w:val="0008089A"/>
    <w:rsid w:val="00080D46"/>
    <w:rsid w:val="00083B67"/>
    <w:rsid w:val="00086BEB"/>
    <w:rsid w:val="0009089D"/>
    <w:rsid w:val="00091684"/>
    <w:rsid w:val="00092012"/>
    <w:rsid w:val="00092AC3"/>
    <w:rsid w:val="00092DAC"/>
    <w:rsid w:val="000932F3"/>
    <w:rsid w:val="00094481"/>
    <w:rsid w:val="000A0D83"/>
    <w:rsid w:val="000A2782"/>
    <w:rsid w:val="000A556A"/>
    <w:rsid w:val="000A5736"/>
    <w:rsid w:val="000A601A"/>
    <w:rsid w:val="000A6C99"/>
    <w:rsid w:val="000A756D"/>
    <w:rsid w:val="000B199E"/>
    <w:rsid w:val="000B1FB9"/>
    <w:rsid w:val="000B28A3"/>
    <w:rsid w:val="000B3246"/>
    <w:rsid w:val="000B34EA"/>
    <w:rsid w:val="000B4D18"/>
    <w:rsid w:val="000B63FD"/>
    <w:rsid w:val="000B7520"/>
    <w:rsid w:val="000B794E"/>
    <w:rsid w:val="000B7E70"/>
    <w:rsid w:val="000C0B9B"/>
    <w:rsid w:val="000C14B4"/>
    <w:rsid w:val="000C4998"/>
    <w:rsid w:val="000C4ECC"/>
    <w:rsid w:val="000C6571"/>
    <w:rsid w:val="000C66C6"/>
    <w:rsid w:val="000D1CCB"/>
    <w:rsid w:val="000D1CED"/>
    <w:rsid w:val="000D2A20"/>
    <w:rsid w:val="000D4164"/>
    <w:rsid w:val="000D4B95"/>
    <w:rsid w:val="000D72B3"/>
    <w:rsid w:val="000E1D70"/>
    <w:rsid w:val="000E3824"/>
    <w:rsid w:val="000E4033"/>
    <w:rsid w:val="000E7A03"/>
    <w:rsid w:val="000F10CB"/>
    <w:rsid w:val="000F1AF2"/>
    <w:rsid w:val="000F22B5"/>
    <w:rsid w:val="000F24A3"/>
    <w:rsid w:val="000F3C5F"/>
    <w:rsid w:val="000F57C1"/>
    <w:rsid w:val="000F67BA"/>
    <w:rsid w:val="000F6ABE"/>
    <w:rsid w:val="000F7B07"/>
    <w:rsid w:val="00100D5A"/>
    <w:rsid w:val="00101C8F"/>
    <w:rsid w:val="00105FB3"/>
    <w:rsid w:val="00112934"/>
    <w:rsid w:val="001142BE"/>
    <w:rsid w:val="001142DA"/>
    <w:rsid w:val="001148EC"/>
    <w:rsid w:val="0011507E"/>
    <w:rsid w:val="00120105"/>
    <w:rsid w:val="00120BBC"/>
    <w:rsid w:val="001216F8"/>
    <w:rsid w:val="00122A16"/>
    <w:rsid w:val="0012628A"/>
    <w:rsid w:val="00130D05"/>
    <w:rsid w:val="00132CA4"/>
    <w:rsid w:val="00132E87"/>
    <w:rsid w:val="00133427"/>
    <w:rsid w:val="00133E8F"/>
    <w:rsid w:val="00135A5B"/>
    <w:rsid w:val="001413CE"/>
    <w:rsid w:val="0014389F"/>
    <w:rsid w:val="00150222"/>
    <w:rsid w:val="0015037F"/>
    <w:rsid w:val="00152E4A"/>
    <w:rsid w:val="00153E6C"/>
    <w:rsid w:val="0015449B"/>
    <w:rsid w:val="00154C89"/>
    <w:rsid w:val="00156A33"/>
    <w:rsid w:val="00157F2C"/>
    <w:rsid w:val="00160692"/>
    <w:rsid w:val="00160F53"/>
    <w:rsid w:val="001623A2"/>
    <w:rsid w:val="00163F4D"/>
    <w:rsid w:val="00166648"/>
    <w:rsid w:val="00170F1A"/>
    <w:rsid w:val="00172402"/>
    <w:rsid w:val="001725A6"/>
    <w:rsid w:val="001725D8"/>
    <w:rsid w:val="00173CE6"/>
    <w:rsid w:val="00174313"/>
    <w:rsid w:val="00175BAB"/>
    <w:rsid w:val="001762BA"/>
    <w:rsid w:val="0017775B"/>
    <w:rsid w:val="0018031A"/>
    <w:rsid w:val="00180C15"/>
    <w:rsid w:val="0018159E"/>
    <w:rsid w:val="0018436C"/>
    <w:rsid w:val="0018483C"/>
    <w:rsid w:val="0018683C"/>
    <w:rsid w:val="0018696F"/>
    <w:rsid w:val="0019024E"/>
    <w:rsid w:val="00190B8F"/>
    <w:rsid w:val="00192F7B"/>
    <w:rsid w:val="0019530E"/>
    <w:rsid w:val="001955EE"/>
    <w:rsid w:val="00195B0B"/>
    <w:rsid w:val="00196372"/>
    <w:rsid w:val="00196A04"/>
    <w:rsid w:val="00196D99"/>
    <w:rsid w:val="001A2B75"/>
    <w:rsid w:val="001A2CED"/>
    <w:rsid w:val="001A2FE8"/>
    <w:rsid w:val="001A47FD"/>
    <w:rsid w:val="001A636B"/>
    <w:rsid w:val="001B14A2"/>
    <w:rsid w:val="001B3D4C"/>
    <w:rsid w:val="001B5300"/>
    <w:rsid w:val="001B5F62"/>
    <w:rsid w:val="001B7441"/>
    <w:rsid w:val="001C0A95"/>
    <w:rsid w:val="001C1611"/>
    <w:rsid w:val="001C19AC"/>
    <w:rsid w:val="001C1D59"/>
    <w:rsid w:val="001C3D5B"/>
    <w:rsid w:val="001C46F9"/>
    <w:rsid w:val="001C498A"/>
    <w:rsid w:val="001C52EA"/>
    <w:rsid w:val="001D2B7F"/>
    <w:rsid w:val="001D4418"/>
    <w:rsid w:val="001D5635"/>
    <w:rsid w:val="001D589A"/>
    <w:rsid w:val="001D5E58"/>
    <w:rsid w:val="001D62EA"/>
    <w:rsid w:val="001D6382"/>
    <w:rsid w:val="001E2FEC"/>
    <w:rsid w:val="001E47BF"/>
    <w:rsid w:val="001E5256"/>
    <w:rsid w:val="001E53A2"/>
    <w:rsid w:val="001E56BB"/>
    <w:rsid w:val="001E7B9B"/>
    <w:rsid w:val="001F2A3B"/>
    <w:rsid w:val="001F6F60"/>
    <w:rsid w:val="00202FDD"/>
    <w:rsid w:val="0020761C"/>
    <w:rsid w:val="00207AA0"/>
    <w:rsid w:val="00207BD3"/>
    <w:rsid w:val="002156F9"/>
    <w:rsid w:val="0022130C"/>
    <w:rsid w:val="00222767"/>
    <w:rsid w:val="00222977"/>
    <w:rsid w:val="002251FE"/>
    <w:rsid w:val="00226201"/>
    <w:rsid w:val="00227DCC"/>
    <w:rsid w:val="002304ED"/>
    <w:rsid w:val="002311C1"/>
    <w:rsid w:val="0023178F"/>
    <w:rsid w:val="00232562"/>
    <w:rsid w:val="002335D1"/>
    <w:rsid w:val="00234634"/>
    <w:rsid w:val="00234ABC"/>
    <w:rsid w:val="00235C6B"/>
    <w:rsid w:val="00241CEB"/>
    <w:rsid w:val="0024226E"/>
    <w:rsid w:val="00242B09"/>
    <w:rsid w:val="002435A0"/>
    <w:rsid w:val="0024399C"/>
    <w:rsid w:val="00243E67"/>
    <w:rsid w:val="00244F3D"/>
    <w:rsid w:val="0025003E"/>
    <w:rsid w:val="002506B7"/>
    <w:rsid w:val="002513EF"/>
    <w:rsid w:val="00252928"/>
    <w:rsid w:val="00255D26"/>
    <w:rsid w:val="00261405"/>
    <w:rsid w:val="00262978"/>
    <w:rsid w:val="00264515"/>
    <w:rsid w:val="00265F67"/>
    <w:rsid w:val="002671F4"/>
    <w:rsid w:val="002713C8"/>
    <w:rsid w:val="00271994"/>
    <w:rsid w:val="0027391D"/>
    <w:rsid w:val="002740AB"/>
    <w:rsid w:val="002804BD"/>
    <w:rsid w:val="00280CBA"/>
    <w:rsid w:val="00280EA2"/>
    <w:rsid w:val="002810B8"/>
    <w:rsid w:val="00282532"/>
    <w:rsid w:val="00282A7C"/>
    <w:rsid w:val="00282BA2"/>
    <w:rsid w:val="002859A9"/>
    <w:rsid w:val="00285EBA"/>
    <w:rsid w:val="00287343"/>
    <w:rsid w:val="002933A3"/>
    <w:rsid w:val="00293D0E"/>
    <w:rsid w:val="00293F9F"/>
    <w:rsid w:val="00294D6E"/>
    <w:rsid w:val="002967EE"/>
    <w:rsid w:val="00296E2E"/>
    <w:rsid w:val="002A019C"/>
    <w:rsid w:val="002A117E"/>
    <w:rsid w:val="002A18F4"/>
    <w:rsid w:val="002A1960"/>
    <w:rsid w:val="002A30B9"/>
    <w:rsid w:val="002A3F8A"/>
    <w:rsid w:val="002A5920"/>
    <w:rsid w:val="002A649F"/>
    <w:rsid w:val="002A6F3B"/>
    <w:rsid w:val="002B1439"/>
    <w:rsid w:val="002B15FA"/>
    <w:rsid w:val="002B1758"/>
    <w:rsid w:val="002B4488"/>
    <w:rsid w:val="002B5762"/>
    <w:rsid w:val="002B59C4"/>
    <w:rsid w:val="002B63F7"/>
    <w:rsid w:val="002C1FF6"/>
    <w:rsid w:val="002C3AAA"/>
    <w:rsid w:val="002C4606"/>
    <w:rsid w:val="002C6172"/>
    <w:rsid w:val="002C6A45"/>
    <w:rsid w:val="002C6FC4"/>
    <w:rsid w:val="002C70A6"/>
    <w:rsid w:val="002C7371"/>
    <w:rsid w:val="002D1764"/>
    <w:rsid w:val="002D2D2D"/>
    <w:rsid w:val="002D37AA"/>
    <w:rsid w:val="002D4FC1"/>
    <w:rsid w:val="002D797C"/>
    <w:rsid w:val="002E2876"/>
    <w:rsid w:val="002E748F"/>
    <w:rsid w:val="002F04C6"/>
    <w:rsid w:val="002F1F3D"/>
    <w:rsid w:val="002F225A"/>
    <w:rsid w:val="002F2CC4"/>
    <w:rsid w:val="002F35B5"/>
    <w:rsid w:val="002F5CD2"/>
    <w:rsid w:val="002F69A3"/>
    <w:rsid w:val="002F72D7"/>
    <w:rsid w:val="00300FBF"/>
    <w:rsid w:val="00303142"/>
    <w:rsid w:val="0031188C"/>
    <w:rsid w:val="003119C0"/>
    <w:rsid w:val="00312EAC"/>
    <w:rsid w:val="00314809"/>
    <w:rsid w:val="00316080"/>
    <w:rsid w:val="00316866"/>
    <w:rsid w:val="003172A5"/>
    <w:rsid w:val="003203EA"/>
    <w:rsid w:val="003208B7"/>
    <w:rsid w:val="003224BB"/>
    <w:rsid w:val="00322DF8"/>
    <w:rsid w:val="00322E65"/>
    <w:rsid w:val="00322F26"/>
    <w:rsid w:val="00323860"/>
    <w:rsid w:val="00327806"/>
    <w:rsid w:val="00327C8E"/>
    <w:rsid w:val="00330B75"/>
    <w:rsid w:val="00331067"/>
    <w:rsid w:val="00331CE9"/>
    <w:rsid w:val="003328FE"/>
    <w:rsid w:val="00333157"/>
    <w:rsid w:val="00334248"/>
    <w:rsid w:val="00334556"/>
    <w:rsid w:val="003346E8"/>
    <w:rsid w:val="003347AA"/>
    <w:rsid w:val="0033547F"/>
    <w:rsid w:val="00335915"/>
    <w:rsid w:val="00336223"/>
    <w:rsid w:val="003369DA"/>
    <w:rsid w:val="00337428"/>
    <w:rsid w:val="00340AC3"/>
    <w:rsid w:val="003413D6"/>
    <w:rsid w:val="003429D1"/>
    <w:rsid w:val="00344439"/>
    <w:rsid w:val="0034673B"/>
    <w:rsid w:val="00347B70"/>
    <w:rsid w:val="00347E19"/>
    <w:rsid w:val="00353623"/>
    <w:rsid w:val="00356BAD"/>
    <w:rsid w:val="0035746E"/>
    <w:rsid w:val="00360B8B"/>
    <w:rsid w:val="00363BC4"/>
    <w:rsid w:val="00363FAA"/>
    <w:rsid w:val="003647C5"/>
    <w:rsid w:val="00366784"/>
    <w:rsid w:val="003672F6"/>
    <w:rsid w:val="0037112E"/>
    <w:rsid w:val="00373076"/>
    <w:rsid w:val="00373DD1"/>
    <w:rsid w:val="00373E52"/>
    <w:rsid w:val="003756F6"/>
    <w:rsid w:val="0037663E"/>
    <w:rsid w:val="0037732C"/>
    <w:rsid w:val="00377B86"/>
    <w:rsid w:val="00382B6E"/>
    <w:rsid w:val="0038414E"/>
    <w:rsid w:val="00384307"/>
    <w:rsid w:val="003855D3"/>
    <w:rsid w:val="00386EB8"/>
    <w:rsid w:val="00387B07"/>
    <w:rsid w:val="003900D3"/>
    <w:rsid w:val="0039630D"/>
    <w:rsid w:val="003964F9"/>
    <w:rsid w:val="00396992"/>
    <w:rsid w:val="00397024"/>
    <w:rsid w:val="003970BD"/>
    <w:rsid w:val="00397235"/>
    <w:rsid w:val="003977D7"/>
    <w:rsid w:val="00397B64"/>
    <w:rsid w:val="003A08F3"/>
    <w:rsid w:val="003A3B2D"/>
    <w:rsid w:val="003A5EB5"/>
    <w:rsid w:val="003A65DC"/>
    <w:rsid w:val="003A7174"/>
    <w:rsid w:val="003B1402"/>
    <w:rsid w:val="003B1EDD"/>
    <w:rsid w:val="003B3445"/>
    <w:rsid w:val="003B48CF"/>
    <w:rsid w:val="003B4906"/>
    <w:rsid w:val="003C07E1"/>
    <w:rsid w:val="003C11A9"/>
    <w:rsid w:val="003C1C4D"/>
    <w:rsid w:val="003C259B"/>
    <w:rsid w:val="003C2F5E"/>
    <w:rsid w:val="003C41E7"/>
    <w:rsid w:val="003C60AA"/>
    <w:rsid w:val="003C6428"/>
    <w:rsid w:val="003C6464"/>
    <w:rsid w:val="003D0015"/>
    <w:rsid w:val="003D0328"/>
    <w:rsid w:val="003D0479"/>
    <w:rsid w:val="003D0E57"/>
    <w:rsid w:val="003D1978"/>
    <w:rsid w:val="003D5A28"/>
    <w:rsid w:val="003D7C4A"/>
    <w:rsid w:val="003E1CC2"/>
    <w:rsid w:val="003E300E"/>
    <w:rsid w:val="003E3C10"/>
    <w:rsid w:val="003E4A12"/>
    <w:rsid w:val="003E51FB"/>
    <w:rsid w:val="003E5756"/>
    <w:rsid w:val="003E7353"/>
    <w:rsid w:val="003E7BA6"/>
    <w:rsid w:val="003F0583"/>
    <w:rsid w:val="003F0638"/>
    <w:rsid w:val="003F189C"/>
    <w:rsid w:val="003F1A18"/>
    <w:rsid w:val="003F1E1D"/>
    <w:rsid w:val="003F2BE4"/>
    <w:rsid w:val="003F64E0"/>
    <w:rsid w:val="003F660B"/>
    <w:rsid w:val="003F68D2"/>
    <w:rsid w:val="003F6BC1"/>
    <w:rsid w:val="003F7AFB"/>
    <w:rsid w:val="003F7BBD"/>
    <w:rsid w:val="003F7C4B"/>
    <w:rsid w:val="00400EE8"/>
    <w:rsid w:val="0040120A"/>
    <w:rsid w:val="00402E9C"/>
    <w:rsid w:val="0040397D"/>
    <w:rsid w:val="00403A8D"/>
    <w:rsid w:val="00405F3D"/>
    <w:rsid w:val="004075EF"/>
    <w:rsid w:val="00410A28"/>
    <w:rsid w:val="00411299"/>
    <w:rsid w:val="004113D5"/>
    <w:rsid w:val="004117AD"/>
    <w:rsid w:val="00414275"/>
    <w:rsid w:val="00415309"/>
    <w:rsid w:val="00415D77"/>
    <w:rsid w:val="00416425"/>
    <w:rsid w:val="00421DFB"/>
    <w:rsid w:val="00422881"/>
    <w:rsid w:val="0042344C"/>
    <w:rsid w:val="00423637"/>
    <w:rsid w:val="00425884"/>
    <w:rsid w:val="00425F28"/>
    <w:rsid w:val="004265DE"/>
    <w:rsid w:val="00426659"/>
    <w:rsid w:val="004279B6"/>
    <w:rsid w:val="00427B58"/>
    <w:rsid w:val="00427C56"/>
    <w:rsid w:val="00430332"/>
    <w:rsid w:val="00431BCE"/>
    <w:rsid w:val="00432765"/>
    <w:rsid w:val="00433371"/>
    <w:rsid w:val="004403A8"/>
    <w:rsid w:val="00440D89"/>
    <w:rsid w:val="00442A2F"/>
    <w:rsid w:val="00446B87"/>
    <w:rsid w:val="00446F12"/>
    <w:rsid w:val="004476B2"/>
    <w:rsid w:val="004504D0"/>
    <w:rsid w:val="00450C27"/>
    <w:rsid w:val="00451768"/>
    <w:rsid w:val="00453103"/>
    <w:rsid w:val="00453FF3"/>
    <w:rsid w:val="00454220"/>
    <w:rsid w:val="004548F7"/>
    <w:rsid w:val="00460276"/>
    <w:rsid w:val="00461507"/>
    <w:rsid w:val="00462038"/>
    <w:rsid w:val="00462612"/>
    <w:rsid w:val="00463284"/>
    <w:rsid w:val="00463F81"/>
    <w:rsid w:val="00465AED"/>
    <w:rsid w:val="00465D22"/>
    <w:rsid w:val="00465EAE"/>
    <w:rsid w:val="0046687F"/>
    <w:rsid w:val="00466DD5"/>
    <w:rsid w:val="00471139"/>
    <w:rsid w:val="00474C81"/>
    <w:rsid w:val="00477B6A"/>
    <w:rsid w:val="00480FA1"/>
    <w:rsid w:val="00482F07"/>
    <w:rsid w:val="00483C3C"/>
    <w:rsid w:val="0048466B"/>
    <w:rsid w:val="00486B9A"/>
    <w:rsid w:val="004903B5"/>
    <w:rsid w:val="00490651"/>
    <w:rsid w:val="00491348"/>
    <w:rsid w:val="00491408"/>
    <w:rsid w:val="00493ABC"/>
    <w:rsid w:val="00493F44"/>
    <w:rsid w:val="004945A2"/>
    <w:rsid w:val="00495435"/>
    <w:rsid w:val="0049701B"/>
    <w:rsid w:val="004976A1"/>
    <w:rsid w:val="004A17E4"/>
    <w:rsid w:val="004A602D"/>
    <w:rsid w:val="004A659D"/>
    <w:rsid w:val="004B2583"/>
    <w:rsid w:val="004B2AB2"/>
    <w:rsid w:val="004B3A1E"/>
    <w:rsid w:val="004B4DB7"/>
    <w:rsid w:val="004B4ECD"/>
    <w:rsid w:val="004B65E6"/>
    <w:rsid w:val="004B7012"/>
    <w:rsid w:val="004C0466"/>
    <w:rsid w:val="004C1029"/>
    <w:rsid w:val="004C1365"/>
    <w:rsid w:val="004C4E0C"/>
    <w:rsid w:val="004C4EA3"/>
    <w:rsid w:val="004C5508"/>
    <w:rsid w:val="004C58B9"/>
    <w:rsid w:val="004C63D4"/>
    <w:rsid w:val="004C67A0"/>
    <w:rsid w:val="004C75DE"/>
    <w:rsid w:val="004C7EBC"/>
    <w:rsid w:val="004D231A"/>
    <w:rsid w:val="004D540C"/>
    <w:rsid w:val="004D5BFA"/>
    <w:rsid w:val="004D6B2A"/>
    <w:rsid w:val="004D79DE"/>
    <w:rsid w:val="004E11C1"/>
    <w:rsid w:val="004E721C"/>
    <w:rsid w:val="004F0771"/>
    <w:rsid w:val="004F09C4"/>
    <w:rsid w:val="004F1326"/>
    <w:rsid w:val="004F5A2F"/>
    <w:rsid w:val="005010D4"/>
    <w:rsid w:val="00502C5C"/>
    <w:rsid w:val="005032FD"/>
    <w:rsid w:val="00505C00"/>
    <w:rsid w:val="00506DD8"/>
    <w:rsid w:val="00510C11"/>
    <w:rsid w:val="00510E8D"/>
    <w:rsid w:val="005114F1"/>
    <w:rsid w:val="005118B3"/>
    <w:rsid w:val="00512FB3"/>
    <w:rsid w:val="00513113"/>
    <w:rsid w:val="005133FC"/>
    <w:rsid w:val="005139D4"/>
    <w:rsid w:val="00513C32"/>
    <w:rsid w:val="00514879"/>
    <w:rsid w:val="00514ACB"/>
    <w:rsid w:val="005155C8"/>
    <w:rsid w:val="00516532"/>
    <w:rsid w:val="00520770"/>
    <w:rsid w:val="00521ED8"/>
    <w:rsid w:val="005222DF"/>
    <w:rsid w:val="005276EB"/>
    <w:rsid w:val="00527CB1"/>
    <w:rsid w:val="0053421E"/>
    <w:rsid w:val="00535B3A"/>
    <w:rsid w:val="00535F5D"/>
    <w:rsid w:val="00540210"/>
    <w:rsid w:val="0054092D"/>
    <w:rsid w:val="0054183C"/>
    <w:rsid w:val="00542319"/>
    <w:rsid w:val="005449DB"/>
    <w:rsid w:val="00544BCD"/>
    <w:rsid w:val="00546DAA"/>
    <w:rsid w:val="0055065F"/>
    <w:rsid w:val="0055205C"/>
    <w:rsid w:val="00552827"/>
    <w:rsid w:val="00554D34"/>
    <w:rsid w:val="00554F8A"/>
    <w:rsid w:val="00555049"/>
    <w:rsid w:val="005567BC"/>
    <w:rsid w:val="00562118"/>
    <w:rsid w:val="005639F7"/>
    <w:rsid w:val="00566804"/>
    <w:rsid w:val="0056721B"/>
    <w:rsid w:val="00567992"/>
    <w:rsid w:val="00567CDC"/>
    <w:rsid w:val="005704DC"/>
    <w:rsid w:val="00570766"/>
    <w:rsid w:val="00570BDB"/>
    <w:rsid w:val="0057151B"/>
    <w:rsid w:val="00571A9D"/>
    <w:rsid w:val="005721E6"/>
    <w:rsid w:val="005735E2"/>
    <w:rsid w:val="00573EDA"/>
    <w:rsid w:val="00575069"/>
    <w:rsid w:val="00575A51"/>
    <w:rsid w:val="00577060"/>
    <w:rsid w:val="0057762E"/>
    <w:rsid w:val="0058171F"/>
    <w:rsid w:val="0058211F"/>
    <w:rsid w:val="00586B82"/>
    <w:rsid w:val="00590598"/>
    <w:rsid w:val="00590B9A"/>
    <w:rsid w:val="00592AD4"/>
    <w:rsid w:val="00593369"/>
    <w:rsid w:val="005949FC"/>
    <w:rsid w:val="00594C5B"/>
    <w:rsid w:val="00594FF5"/>
    <w:rsid w:val="00596376"/>
    <w:rsid w:val="005A053C"/>
    <w:rsid w:val="005A1427"/>
    <w:rsid w:val="005A3116"/>
    <w:rsid w:val="005A45B4"/>
    <w:rsid w:val="005B0769"/>
    <w:rsid w:val="005B1848"/>
    <w:rsid w:val="005B1E79"/>
    <w:rsid w:val="005B7A23"/>
    <w:rsid w:val="005C061B"/>
    <w:rsid w:val="005C180F"/>
    <w:rsid w:val="005C55CA"/>
    <w:rsid w:val="005C5BD3"/>
    <w:rsid w:val="005C7ABE"/>
    <w:rsid w:val="005D0EA0"/>
    <w:rsid w:val="005D194D"/>
    <w:rsid w:val="005D259F"/>
    <w:rsid w:val="005D2C0F"/>
    <w:rsid w:val="005D3CCF"/>
    <w:rsid w:val="005D49AA"/>
    <w:rsid w:val="005D6700"/>
    <w:rsid w:val="005D6AF8"/>
    <w:rsid w:val="005D6C88"/>
    <w:rsid w:val="005D791E"/>
    <w:rsid w:val="005D7A25"/>
    <w:rsid w:val="005E0E71"/>
    <w:rsid w:val="005E0F86"/>
    <w:rsid w:val="005E2339"/>
    <w:rsid w:val="005E4E64"/>
    <w:rsid w:val="005E53B3"/>
    <w:rsid w:val="005E6465"/>
    <w:rsid w:val="005E6A47"/>
    <w:rsid w:val="005E6BB2"/>
    <w:rsid w:val="005E6CF4"/>
    <w:rsid w:val="005E7137"/>
    <w:rsid w:val="005E71EA"/>
    <w:rsid w:val="005E7651"/>
    <w:rsid w:val="005F03CA"/>
    <w:rsid w:val="005F1392"/>
    <w:rsid w:val="005F3D43"/>
    <w:rsid w:val="005F3E32"/>
    <w:rsid w:val="005F5391"/>
    <w:rsid w:val="005F7013"/>
    <w:rsid w:val="005F732E"/>
    <w:rsid w:val="006006DB"/>
    <w:rsid w:val="006009D2"/>
    <w:rsid w:val="00601D3B"/>
    <w:rsid w:val="00602CA1"/>
    <w:rsid w:val="00604096"/>
    <w:rsid w:val="00604434"/>
    <w:rsid w:val="00605CDD"/>
    <w:rsid w:val="00605E8E"/>
    <w:rsid w:val="00606CDF"/>
    <w:rsid w:val="00607F6A"/>
    <w:rsid w:val="006105CA"/>
    <w:rsid w:val="00611182"/>
    <w:rsid w:val="00611883"/>
    <w:rsid w:val="006139EA"/>
    <w:rsid w:val="00613C33"/>
    <w:rsid w:val="00622F4E"/>
    <w:rsid w:val="00623EC9"/>
    <w:rsid w:val="006243F8"/>
    <w:rsid w:val="00625505"/>
    <w:rsid w:val="00625E61"/>
    <w:rsid w:val="00626747"/>
    <w:rsid w:val="00630891"/>
    <w:rsid w:val="00630B0C"/>
    <w:rsid w:val="0063406E"/>
    <w:rsid w:val="00634B8B"/>
    <w:rsid w:val="006352F5"/>
    <w:rsid w:val="00641AD7"/>
    <w:rsid w:val="00641D83"/>
    <w:rsid w:val="006424C2"/>
    <w:rsid w:val="006426D7"/>
    <w:rsid w:val="006431D3"/>
    <w:rsid w:val="00643BAF"/>
    <w:rsid w:val="00645763"/>
    <w:rsid w:val="006461B7"/>
    <w:rsid w:val="00647CD4"/>
    <w:rsid w:val="00650896"/>
    <w:rsid w:val="006508B5"/>
    <w:rsid w:val="00650F1B"/>
    <w:rsid w:val="00651821"/>
    <w:rsid w:val="006535AA"/>
    <w:rsid w:val="00653824"/>
    <w:rsid w:val="00653A2F"/>
    <w:rsid w:val="00654F6E"/>
    <w:rsid w:val="00655009"/>
    <w:rsid w:val="00655ADB"/>
    <w:rsid w:val="00661846"/>
    <w:rsid w:val="006631FE"/>
    <w:rsid w:val="0066394C"/>
    <w:rsid w:val="00664D97"/>
    <w:rsid w:val="006670D4"/>
    <w:rsid w:val="00667612"/>
    <w:rsid w:val="006679F3"/>
    <w:rsid w:val="00673959"/>
    <w:rsid w:val="006760E0"/>
    <w:rsid w:val="006772C1"/>
    <w:rsid w:val="00680A94"/>
    <w:rsid w:val="00681D85"/>
    <w:rsid w:val="00684FBE"/>
    <w:rsid w:val="00685187"/>
    <w:rsid w:val="006851C8"/>
    <w:rsid w:val="00685C6B"/>
    <w:rsid w:val="00690198"/>
    <w:rsid w:val="006913F7"/>
    <w:rsid w:val="00692AE8"/>
    <w:rsid w:val="00693E87"/>
    <w:rsid w:val="006956DD"/>
    <w:rsid w:val="0069589F"/>
    <w:rsid w:val="006A0E9E"/>
    <w:rsid w:val="006A0F8E"/>
    <w:rsid w:val="006A2046"/>
    <w:rsid w:val="006A5652"/>
    <w:rsid w:val="006B1478"/>
    <w:rsid w:val="006B2593"/>
    <w:rsid w:val="006B351F"/>
    <w:rsid w:val="006B3629"/>
    <w:rsid w:val="006B53FC"/>
    <w:rsid w:val="006B56B9"/>
    <w:rsid w:val="006B6521"/>
    <w:rsid w:val="006B748A"/>
    <w:rsid w:val="006B7916"/>
    <w:rsid w:val="006C04FC"/>
    <w:rsid w:val="006C2ACC"/>
    <w:rsid w:val="006C3905"/>
    <w:rsid w:val="006C7768"/>
    <w:rsid w:val="006D2EF4"/>
    <w:rsid w:val="006D446A"/>
    <w:rsid w:val="006D6CE6"/>
    <w:rsid w:val="006D6ED4"/>
    <w:rsid w:val="006E1745"/>
    <w:rsid w:val="006E2828"/>
    <w:rsid w:val="006E3B55"/>
    <w:rsid w:val="006E53AD"/>
    <w:rsid w:val="006E5A74"/>
    <w:rsid w:val="006E752A"/>
    <w:rsid w:val="006E77EF"/>
    <w:rsid w:val="006E793B"/>
    <w:rsid w:val="006F087C"/>
    <w:rsid w:val="006F24E7"/>
    <w:rsid w:val="006F2CDA"/>
    <w:rsid w:val="006F3326"/>
    <w:rsid w:val="006F5610"/>
    <w:rsid w:val="006F5DDC"/>
    <w:rsid w:val="006F66DD"/>
    <w:rsid w:val="00701764"/>
    <w:rsid w:val="00701F38"/>
    <w:rsid w:val="00702FF3"/>
    <w:rsid w:val="00703075"/>
    <w:rsid w:val="00704578"/>
    <w:rsid w:val="00704B27"/>
    <w:rsid w:val="00706CFB"/>
    <w:rsid w:val="007071D4"/>
    <w:rsid w:val="00707683"/>
    <w:rsid w:val="00714839"/>
    <w:rsid w:val="00717D4A"/>
    <w:rsid w:val="00720282"/>
    <w:rsid w:val="00720A18"/>
    <w:rsid w:val="00721CA7"/>
    <w:rsid w:val="00724D57"/>
    <w:rsid w:val="00725C3D"/>
    <w:rsid w:val="007263F9"/>
    <w:rsid w:val="00727F4F"/>
    <w:rsid w:val="00730B89"/>
    <w:rsid w:val="00731811"/>
    <w:rsid w:val="00731AEE"/>
    <w:rsid w:val="00731FA9"/>
    <w:rsid w:val="007325A0"/>
    <w:rsid w:val="00733426"/>
    <w:rsid w:val="00733FEA"/>
    <w:rsid w:val="007354FE"/>
    <w:rsid w:val="00735D0C"/>
    <w:rsid w:val="007414BD"/>
    <w:rsid w:val="00742AAA"/>
    <w:rsid w:val="007449B1"/>
    <w:rsid w:val="007477CF"/>
    <w:rsid w:val="007513CB"/>
    <w:rsid w:val="0075408B"/>
    <w:rsid w:val="0075446F"/>
    <w:rsid w:val="0075471B"/>
    <w:rsid w:val="0075481D"/>
    <w:rsid w:val="00755282"/>
    <w:rsid w:val="00756D62"/>
    <w:rsid w:val="00762F21"/>
    <w:rsid w:val="007647CF"/>
    <w:rsid w:val="0076520D"/>
    <w:rsid w:val="00770253"/>
    <w:rsid w:val="007749E4"/>
    <w:rsid w:val="00776054"/>
    <w:rsid w:val="00776245"/>
    <w:rsid w:val="00776E90"/>
    <w:rsid w:val="00777C7B"/>
    <w:rsid w:val="00780054"/>
    <w:rsid w:val="00780EB4"/>
    <w:rsid w:val="007820BD"/>
    <w:rsid w:val="00784FED"/>
    <w:rsid w:val="00787B21"/>
    <w:rsid w:val="00787C3B"/>
    <w:rsid w:val="00790401"/>
    <w:rsid w:val="0079182E"/>
    <w:rsid w:val="007918AF"/>
    <w:rsid w:val="00792114"/>
    <w:rsid w:val="00793B90"/>
    <w:rsid w:val="00794D8E"/>
    <w:rsid w:val="00795122"/>
    <w:rsid w:val="00795CB8"/>
    <w:rsid w:val="00796782"/>
    <w:rsid w:val="007970AD"/>
    <w:rsid w:val="00797E1C"/>
    <w:rsid w:val="007A0730"/>
    <w:rsid w:val="007A182E"/>
    <w:rsid w:val="007A2AAA"/>
    <w:rsid w:val="007A358E"/>
    <w:rsid w:val="007A4714"/>
    <w:rsid w:val="007A5C9E"/>
    <w:rsid w:val="007A7E1E"/>
    <w:rsid w:val="007B0345"/>
    <w:rsid w:val="007B16E3"/>
    <w:rsid w:val="007B2071"/>
    <w:rsid w:val="007B37C5"/>
    <w:rsid w:val="007B396F"/>
    <w:rsid w:val="007B3D56"/>
    <w:rsid w:val="007B41DB"/>
    <w:rsid w:val="007B4AE9"/>
    <w:rsid w:val="007B567D"/>
    <w:rsid w:val="007B76BA"/>
    <w:rsid w:val="007C27A4"/>
    <w:rsid w:val="007C473C"/>
    <w:rsid w:val="007C586A"/>
    <w:rsid w:val="007C6F1E"/>
    <w:rsid w:val="007D02B2"/>
    <w:rsid w:val="007D16B4"/>
    <w:rsid w:val="007D2250"/>
    <w:rsid w:val="007D2E85"/>
    <w:rsid w:val="007D331E"/>
    <w:rsid w:val="007D77EC"/>
    <w:rsid w:val="007E1164"/>
    <w:rsid w:val="007E1449"/>
    <w:rsid w:val="007E1612"/>
    <w:rsid w:val="007E39A3"/>
    <w:rsid w:val="007E6331"/>
    <w:rsid w:val="007F00D1"/>
    <w:rsid w:val="007F33DD"/>
    <w:rsid w:val="007F3953"/>
    <w:rsid w:val="007F6B4B"/>
    <w:rsid w:val="00800A24"/>
    <w:rsid w:val="00802BFF"/>
    <w:rsid w:val="00804F5B"/>
    <w:rsid w:val="0080542E"/>
    <w:rsid w:val="008074F0"/>
    <w:rsid w:val="008105B5"/>
    <w:rsid w:val="00810B47"/>
    <w:rsid w:val="00812392"/>
    <w:rsid w:val="00813678"/>
    <w:rsid w:val="00814208"/>
    <w:rsid w:val="00815A89"/>
    <w:rsid w:val="00817A84"/>
    <w:rsid w:val="00817AFC"/>
    <w:rsid w:val="0082024C"/>
    <w:rsid w:val="008204C3"/>
    <w:rsid w:val="008206DA"/>
    <w:rsid w:val="008211E7"/>
    <w:rsid w:val="00822A63"/>
    <w:rsid w:val="00823DBD"/>
    <w:rsid w:val="008246F6"/>
    <w:rsid w:val="0082610C"/>
    <w:rsid w:val="0082687D"/>
    <w:rsid w:val="00827804"/>
    <w:rsid w:val="008305BA"/>
    <w:rsid w:val="00833AF5"/>
    <w:rsid w:val="00833CD3"/>
    <w:rsid w:val="0083415E"/>
    <w:rsid w:val="0083580A"/>
    <w:rsid w:val="008414B5"/>
    <w:rsid w:val="008456E3"/>
    <w:rsid w:val="00847A7A"/>
    <w:rsid w:val="008502A5"/>
    <w:rsid w:val="00851317"/>
    <w:rsid w:val="008535AD"/>
    <w:rsid w:val="008570C6"/>
    <w:rsid w:val="0085782F"/>
    <w:rsid w:val="00862B56"/>
    <w:rsid w:val="00864E6D"/>
    <w:rsid w:val="0086538F"/>
    <w:rsid w:val="008670CE"/>
    <w:rsid w:val="00867A71"/>
    <w:rsid w:val="00870372"/>
    <w:rsid w:val="00870987"/>
    <w:rsid w:val="008717BA"/>
    <w:rsid w:val="00871CF6"/>
    <w:rsid w:val="00872064"/>
    <w:rsid w:val="00872CB4"/>
    <w:rsid w:val="008738D0"/>
    <w:rsid w:val="00873D34"/>
    <w:rsid w:val="008750CF"/>
    <w:rsid w:val="00875CC0"/>
    <w:rsid w:val="008779F6"/>
    <w:rsid w:val="0088327F"/>
    <w:rsid w:val="00883B8C"/>
    <w:rsid w:val="00883BF8"/>
    <w:rsid w:val="00885D25"/>
    <w:rsid w:val="00886A11"/>
    <w:rsid w:val="0088758B"/>
    <w:rsid w:val="00887B84"/>
    <w:rsid w:val="0089152A"/>
    <w:rsid w:val="0089343A"/>
    <w:rsid w:val="00893F95"/>
    <w:rsid w:val="00894047"/>
    <w:rsid w:val="00894C0E"/>
    <w:rsid w:val="00895160"/>
    <w:rsid w:val="00895CF1"/>
    <w:rsid w:val="008A0B3D"/>
    <w:rsid w:val="008A1C0D"/>
    <w:rsid w:val="008A397E"/>
    <w:rsid w:val="008A5458"/>
    <w:rsid w:val="008A5D8F"/>
    <w:rsid w:val="008A7262"/>
    <w:rsid w:val="008A7623"/>
    <w:rsid w:val="008B21D4"/>
    <w:rsid w:val="008B2443"/>
    <w:rsid w:val="008B3C6D"/>
    <w:rsid w:val="008B7E16"/>
    <w:rsid w:val="008C20B2"/>
    <w:rsid w:val="008C552A"/>
    <w:rsid w:val="008C781B"/>
    <w:rsid w:val="008D1608"/>
    <w:rsid w:val="008D16EC"/>
    <w:rsid w:val="008D1E78"/>
    <w:rsid w:val="008D323B"/>
    <w:rsid w:val="008D424D"/>
    <w:rsid w:val="008D5939"/>
    <w:rsid w:val="008D65C9"/>
    <w:rsid w:val="008E0F30"/>
    <w:rsid w:val="008E1A41"/>
    <w:rsid w:val="008E2EF0"/>
    <w:rsid w:val="008E599C"/>
    <w:rsid w:val="008E5B8D"/>
    <w:rsid w:val="008E6761"/>
    <w:rsid w:val="008F08CE"/>
    <w:rsid w:val="008F1A0B"/>
    <w:rsid w:val="008F3900"/>
    <w:rsid w:val="008F7173"/>
    <w:rsid w:val="008F7383"/>
    <w:rsid w:val="008F7B6E"/>
    <w:rsid w:val="0090013E"/>
    <w:rsid w:val="009009AD"/>
    <w:rsid w:val="00901CEA"/>
    <w:rsid w:val="00903889"/>
    <w:rsid w:val="00904F1F"/>
    <w:rsid w:val="00906977"/>
    <w:rsid w:val="00906B65"/>
    <w:rsid w:val="009105F6"/>
    <w:rsid w:val="00910AB7"/>
    <w:rsid w:val="00911928"/>
    <w:rsid w:val="009140FC"/>
    <w:rsid w:val="00915434"/>
    <w:rsid w:val="009154FD"/>
    <w:rsid w:val="00917BE1"/>
    <w:rsid w:val="00922EAD"/>
    <w:rsid w:val="00925B40"/>
    <w:rsid w:val="00927208"/>
    <w:rsid w:val="00930570"/>
    <w:rsid w:val="00931F9C"/>
    <w:rsid w:val="009350B3"/>
    <w:rsid w:val="009359E4"/>
    <w:rsid w:val="00935B19"/>
    <w:rsid w:val="00935DED"/>
    <w:rsid w:val="009371A0"/>
    <w:rsid w:val="00942648"/>
    <w:rsid w:val="00943EE7"/>
    <w:rsid w:val="00944C6A"/>
    <w:rsid w:val="009458E4"/>
    <w:rsid w:val="0094593C"/>
    <w:rsid w:val="00946960"/>
    <w:rsid w:val="0094792A"/>
    <w:rsid w:val="00950545"/>
    <w:rsid w:val="009505A8"/>
    <w:rsid w:val="00950E97"/>
    <w:rsid w:val="00951A99"/>
    <w:rsid w:val="009547C6"/>
    <w:rsid w:val="009575FD"/>
    <w:rsid w:val="00957EA0"/>
    <w:rsid w:val="00961BF6"/>
    <w:rsid w:val="00962471"/>
    <w:rsid w:val="009632FD"/>
    <w:rsid w:val="00963F81"/>
    <w:rsid w:val="009660F0"/>
    <w:rsid w:val="00966A7B"/>
    <w:rsid w:val="00966C44"/>
    <w:rsid w:val="00970A63"/>
    <w:rsid w:val="00972A1A"/>
    <w:rsid w:val="00972D7A"/>
    <w:rsid w:val="00973705"/>
    <w:rsid w:val="00981E53"/>
    <w:rsid w:val="00982258"/>
    <w:rsid w:val="00982262"/>
    <w:rsid w:val="00982C1D"/>
    <w:rsid w:val="00983D4C"/>
    <w:rsid w:val="00984BDD"/>
    <w:rsid w:val="009854B3"/>
    <w:rsid w:val="00986B96"/>
    <w:rsid w:val="00986CFD"/>
    <w:rsid w:val="009933EE"/>
    <w:rsid w:val="0099461C"/>
    <w:rsid w:val="009946A5"/>
    <w:rsid w:val="009955AA"/>
    <w:rsid w:val="009970F2"/>
    <w:rsid w:val="00997C14"/>
    <w:rsid w:val="009A111B"/>
    <w:rsid w:val="009A2110"/>
    <w:rsid w:val="009A2FDA"/>
    <w:rsid w:val="009A3EDA"/>
    <w:rsid w:val="009A4319"/>
    <w:rsid w:val="009A4620"/>
    <w:rsid w:val="009A527D"/>
    <w:rsid w:val="009A5796"/>
    <w:rsid w:val="009A598A"/>
    <w:rsid w:val="009A5F73"/>
    <w:rsid w:val="009A6795"/>
    <w:rsid w:val="009A70FA"/>
    <w:rsid w:val="009B091D"/>
    <w:rsid w:val="009B137C"/>
    <w:rsid w:val="009B1823"/>
    <w:rsid w:val="009B2AC9"/>
    <w:rsid w:val="009B32D4"/>
    <w:rsid w:val="009B4BFA"/>
    <w:rsid w:val="009B59ED"/>
    <w:rsid w:val="009B749B"/>
    <w:rsid w:val="009B7C76"/>
    <w:rsid w:val="009C1F58"/>
    <w:rsid w:val="009C1F69"/>
    <w:rsid w:val="009C1F70"/>
    <w:rsid w:val="009C26FA"/>
    <w:rsid w:val="009C286E"/>
    <w:rsid w:val="009C2928"/>
    <w:rsid w:val="009C39C8"/>
    <w:rsid w:val="009C3BC1"/>
    <w:rsid w:val="009C3CA8"/>
    <w:rsid w:val="009C43CD"/>
    <w:rsid w:val="009C52CF"/>
    <w:rsid w:val="009C6223"/>
    <w:rsid w:val="009C7361"/>
    <w:rsid w:val="009C740C"/>
    <w:rsid w:val="009D04EE"/>
    <w:rsid w:val="009D0A99"/>
    <w:rsid w:val="009D0E2B"/>
    <w:rsid w:val="009D37B4"/>
    <w:rsid w:val="009D3A9F"/>
    <w:rsid w:val="009D4D44"/>
    <w:rsid w:val="009D5974"/>
    <w:rsid w:val="009E1EDC"/>
    <w:rsid w:val="009E6BE4"/>
    <w:rsid w:val="009E6F58"/>
    <w:rsid w:val="009E7612"/>
    <w:rsid w:val="009E7BBE"/>
    <w:rsid w:val="009F0F12"/>
    <w:rsid w:val="009F0F38"/>
    <w:rsid w:val="009F25AC"/>
    <w:rsid w:val="009F3130"/>
    <w:rsid w:val="009F3D49"/>
    <w:rsid w:val="009F4C42"/>
    <w:rsid w:val="00A010B9"/>
    <w:rsid w:val="00A01231"/>
    <w:rsid w:val="00A01B2A"/>
    <w:rsid w:val="00A03C66"/>
    <w:rsid w:val="00A0408E"/>
    <w:rsid w:val="00A06B7E"/>
    <w:rsid w:val="00A06E37"/>
    <w:rsid w:val="00A07CDB"/>
    <w:rsid w:val="00A10671"/>
    <w:rsid w:val="00A1209A"/>
    <w:rsid w:val="00A12D09"/>
    <w:rsid w:val="00A15C66"/>
    <w:rsid w:val="00A160AF"/>
    <w:rsid w:val="00A16761"/>
    <w:rsid w:val="00A17C6F"/>
    <w:rsid w:val="00A20B78"/>
    <w:rsid w:val="00A21227"/>
    <w:rsid w:val="00A2261D"/>
    <w:rsid w:val="00A22E0D"/>
    <w:rsid w:val="00A23BE4"/>
    <w:rsid w:val="00A23D9A"/>
    <w:rsid w:val="00A25551"/>
    <w:rsid w:val="00A25C28"/>
    <w:rsid w:val="00A26390"/>
    <w:rsid w:val="00A266CD"/>
    <w:rsid w:val="00A278BF"/>
    <w:rsid w:val="00A3032D"/>
    <w:rsid w:val="00A3162C"/>
    <w:rsid w:val="00A31887"/>
    <w:rsid w:val="00A32410"/>
    <w:rsid w:val="00A3357C"/>
    <w:rsid w:val="00A339BD"/>
    <w:rsid w:val="00A40023"/>
    <w:rsid w:val="00A404CF"/>
    <w:rsid w:val="00A4193D"/>
    <w:rsid w:val="00A43371"/>
    <w:rsid w:val="00A45990"/>
    <w:rsid w:val="00A465B3"/>
    <w:rsid w:val="00A47782"/>
    <w:rsid w:val="00A50037"/>
    <w:rsid w:val="00A5086A"/>
    <w:rsid w:val="00A51368"/>
    <w:rsid w:val="00A51A5F"/>
    <w:rsid w:val="00A51D34"/>
    <w:rsid w:val="00A51E5B"/>
    <w:rsid w:val="00A52212"/>
    <w:rsid w:val="00A526D8"/>
    <w:rsid w:val="00A563C8"/>
    <w:rsid w:val="00A566CC"/>
    <w:rsid w:val="00A5775D"/>
    <w:rsid w:val="00A61531"/>
    <w:rsid w:val="00A61675"/>
    <w:rsid w:val="00A700C2"/>
    <w:rsid w:val="00A70618"/>
    <w:rsid w:val="00A71EA5"/>
    <w:rsid w:val="00A72FEE"/>
    <w:rsid w:val="00A7391F"/>
    <w:rsid w:val="00A74AA6"/>
    <w:rsid w:val="00A750A1"/>
    <w:rsid w:val="00A754BB"/>
    <w:rsid w:val="00A75653"/>
    <w:rsid w:val="00A75EE1"/>
    <w:rsid w:val="00A76628"/>
    <w:rsid w:val="00A76672"/>
    <w:rsid w:val="00A80076"/>
    <w:rsid w:val="00A803D3"/>
    <w:rsid w:val="00A80D0C"/>
    <w:rsid w:val="00A81A9F"/>
    <w:rsid w:val="00A81FCC"/>
    <w:rsid w:val="00A84194"/>
    <w:rsid w:val="00A855AD"/>
    <w:rsid w:val="00A85E3D"/>
    <w:rsid w:val="00A87874"/>
    <w:rsid w:val="00A90A9E"/>
    <w:rsid w:val="00A92B67"/>
    <w:rsid w:val="00AA0DAA"/>
    <w:rsid w:val="00AA0EB8"/>
    <w:rsid w:val="00AA105C"/>
    <w:rsid w:val="00AA27B0"/>
    <w:rsid w:val="00AA2B8D"/>
    <w:rsid w:val="00AA343E"/>
    <w:rsid w:val="00AA56A1"/>
    <w:rsid w:val="00AA77E7"/>
    <w:rsid w:val="00AB29B7"/>
    <w:rsid w:val="00AB2DE9"/>
    <w:rsid w:val="00AB2F77"/>
    <w:rsid w:val="00AB65AF"/>
    <w:rsid w:val="00AB66A1"/>
    <w:rsid w:val="00AB67FD"/>
    <w:rsid w:val="00AB79FA"/>
    <w:rsid w:val="00AC2F8D"/>
    <w:rsid w:val="00AC379B"/>
    <w:rsid w:val="00AC4EE0"/>
    <w:rsid w:val="00AC7893"/>
    <w:rsid w:val="00AC7CC8"/>
    <w:rsid w:val="00AD142D"/>
    <w:rsid w:val="00AD3230"/>
    <w:rsid w:val="00AD4415"/>
    <w:rsid w:val="00AD4FBC"/>
    <w:rsid w:val="00AD5718"/>
    <w:rsid w:val="00AE0178"/>
    <w:rsid w:val="00AE10CD"/>
    <w:rsid w:val="00AE3484"/>
    <w:rsid w:val="00AE3B13"/>
    <w:rsid w:val="00AE669B"/>
    <w:rsid w:val="00AE770D"/>
    <w:rsid w:val="00AF2915"/>
    <w:rsid w:val="00AF2B1A"/>
    <w:rsid w:val="00AF41F8"/>
    <w:rsid w:val="00AF4AD1"/>
    <w:rsid w:val="00AF4CFF"/>
    <w:rsid w:val="00AF567D"/>
    <w:rsid w:val="00AF6752"/>
    <w:rsid w:val="00AF71AA"/>
    <w:rsid w:val="00B00AB1"/>
    <w:rsid w:val="00B05AD0"/>
    <w:rsid w:val="00B06CE1"/>
    <w:rsid w:val="00B06EC5"/>
    <w:rsid w:val="00B073A6"/>
    <w:rsid w:val="00B113BB"/>
    <w:rsid w:val="00B11F55"/>
    <w:rsid w:val="00B12792"/>
    <w:rsid w:val="00B13451"/>
    <w:rsid w:val="00B137E6"/>
    <w:rsid w:val="00B16E6F"/>
    <w:rsid w:val="00B17294"/>
    <w:rsid w:val="00B201C1"/>
    <w:rsid w:val="00B20F33"/>
    <w:rsid w:val="00B212A9"/>
    <w:rsid w:val="00B2146F"/>
    <w:rsid w:val="00B23C71"/>
    <w:rsid w:val="00B2529F"/>
    <w:rsid w:val="00B25374"/>
    <w:rsid w:val="00B26C82"/>
    <w:rsid w:val="00B27D0A"/>
    <w:rsid w:val="00B322F3"/>
    <w:rsid w:val="00B323C3"/>
    <w:rsid w:val="00B32BA2"/>
    <w:rsid w:val="00B33B1B"/>
    <w:rsid w:val="00B35BE0"/>
    <w:rsid w:val="00B35F46"/>
    <w:rsid w:val="00B366F0"/>
    <w:rsid w:val="00B37ABA"/>
    <w:rsid w:val="00B40940"/>
    <w:rsid w:val="00B40943"/>
    <w:rsid w:val="00B41990"/>
    <w:rsid w:val="00B46477"/>
    <w:rsid w:val="00B46E58"/>
    <w:rsid w:val="00B475B2"/>
    <w:rsid w:val="00B51F6C"/>
    <w:rsid w:val="00B524B4"/>
    <w:rsid w:val="00B54250"/>
    <w:rsid w:val="00B57220"/>
    <w:rsid w:val="00B572F0"/>
    <w:rsid w:val="00B574FD"/>
    <w:rsid w:val="00B60E40"/>
    <w:rsid w:val="00B63267"/>
    <w:rsid w:val="00B634D9"/>
    <w:rsid w:val="00B658A0"/>
    <w:rsid w:val="00B668D8"/>
    <w:rsid w:val="00B6723F"/>
    <w:rsid w:val="00B744B0"/>
    <w:rsid w:val="00B76D0F"/>
    <w:rsid w:val="00B77475"/>
    <w:rsid w:val="00B77B9A"/>
    <w:rsid w:val="00B80173"/>
    <w:rsid w:val="00B83571"/>
    <w:rsid w:val="00B83D1A"/>
    <w:rsid w:val="00B85889"/>
    <w:rsid w:val="00B85949"/>
    <w:rsid w:val="00B90F51"/>
    <w:rsid w:val="00B913DF"/>
    <w:rsid w:val="00B93083"/>
    <w:rsid w:val="00B94172"/>
    <w:rsid w:val="00B9614D"/>
    <w:rsid w:val="00B97DDE"/>
    <w:rsid w:val="00BA03D3"/>
    <w:rsid w:val="00BA1DB0"/>
    <w:rsid w:val="00BA1E99"/>
    <w:rsid w:val="00BA34D6"/>
    <w:rsid w:val="00BA44A5"/>
    <w:rsid w:val="00BA4E42"/>
    <w:rsid w:val="00BA517A"/>
    <w:rsid w:val="00BA5435"/>
    <w:rsid w:val="00BA5B47"/>
    <w:rsid w:val="00BA5C57"/>
    <w:rsid w:val="00BA6E20"/>
    <w:rsid w:val="00BA77D8"/>
    <w:rsid w:val="00BB031A"/>
    <w:rsid w:val="00BB1544"/>
    <w:rsid w:val="00BB1F4E"/>
    <w:rsid w:val="00BB4818"/>
    <w:rsid w:val="00BB6EFC"/>
    <w:rsid w:val="00BB7421"/>
    <w:rsid w:val="00BC5968"/>
    <w:rsid w:val="00BC7624"/>
    <w:rsid w:val="00BC7FA3"/>
    <w:rsid w:val="00BD030E"/>
    <w:rsid w:val="00BD05CC"/>
    <w:rsid w:val="00BD18D8"/>
    <w:rsid w:val="00BD4A55"/>
    <w:rsid w:val="00BD61F9"/>
    <w:rsid w:val="00BD6391"/>
    <w:rsid w:val="00BD643D"/>
    <w:rsid w:val="00BD7B46"/>
    <w:rsid w:val="00BD7B8B"/>
    <w:rsid w:val="00BE34B4"/>
    <w:rsid w:val="00BE36B0"/>
    <w:rsid w:val="00BE3BF4"/>
    <w:rsid w:val="00BE5618"/>
    <w:rsid w:val="00BE7CB7"/>
    <w:rsid w:val="00BE7CF9"/>
    <w:rsid w:val="00BF1268"/>
    <w:rsid w:val="00BF20CE"/>
    <w:rsid w:val="00BF34AC"/>
    <w:rsid w:val="00BF34C9"/>
    <w:rsid w:val="00BF7F5E"/>
    <w:rsid w:val="00C004E2"/>
    <w:rsid w:val="00C01266"/>
    <w:rsid w:val="00C014E8"/>
    <w:rsid w:val="00C03201"/>
    <w:rsid w:val="00C034EE"/>
    <w:rsid w:val="00C03DCD"/>
    <w:rsid w:val="00C04176"/>
    <w:rsid w:val="00C05227"/>
    <w:rsid w:val="00C059F9"/>
    <w:rsid w:val="00C064D7"/>
    <w:rsid w:val="00C07C2F"/>
    <w:rsid w:val="00C10355"/>
    <w:rsid w:val="00C10ADC"/>
    <w:rsid w:val="00C129CC"/>
    <w:rsid w:val="00C12C4A"/>
    <w:rsid w:val="00C12F64"/>
    <w:rsid w:val="00C13AF6"/>
    <w:rsid w:val="00C1422D"/>
    <w:rsid w:val="00C143B7"/>
    <w:rsid w:val="00C14DA7"/>
    <w:rsid w:val="00C155DD"/>
    <w:rsid w:val="00C15C9C"/>
    <w:rsid w:val="00C160B8"/>
    <w:rsid w:val="00C16D77"/>
    <w:rsid w:val="00C171B9"/>
    <w:rsid w:val="00C239DA"/>
    <w:rsid w:val="00C24E40"/>
    <w:rsid w:val="00C26D50"/>
    <w:rsid w:val="00C30465"/>
    <w:rsid w:val="00C36156"/>
    <w:rsid w:val="00C36ADE"/>
    <w:rsid w:val="00C404A7"/>
    <w:rsid w:val="00C40BC6"/>
    <w:rsid w:val="00C40F78"/>
    <w:rsid w:val="00C41029"/>
    <w:rsid w:val="00C46600"/>
    <w:rsid w:val="00C47A94"/>
    <w:rsid w:val="00C521EF"/>
    <w:rsid w:val="00C54301"/>
    <w:rsid w:val="00C60B7D"/>
    <w:rsid w:val="00C64772"/>
    <w:rsid w:val="00C67489"/>
    <w:rsid w:val="00C72020"/>
    <w:rsid w:val="00C73AC5"/>
    <w:rsid w:val="00C8011C"/>
    <w:rsid w:val="00C820A7"/>
    <w:rsid w:val="00C85A98"/>
    <w:rsid w:val="00C906C3"/>
    <w:rsid w:val="00C92585"/>
    <w:rsid w:val="00C93BE0"/>
    <w:rsid w:val="00C9408D"/>
    <w:rsid w:val="00C94338"/>
    <w:rsid w:val="00C94F67"/>
    <w:rsid w:val="00C97AC6"/>
    <w:rsid w:val="00CA0315"/>
    <w:rsid w:val="00CA0ADD"/>
    <w:rsid w:val="00CA1825"/>
    <w:rsid w:val="00CA1E6E"/>
    <w:rsid w:val="00CA53D8"/>
    <w:rsid w:val="00CA60E7"/>
    <w:rsid w:val="00CB255E"/>
    <w:rsid w:val="00CB2E5B"/>
    <w:rsid w:val="00CB30DE"/>
    <w:rsid w:val="00CB4802"/>
    <w:rsid w:val="00CB4FBD"/>
    <w:rsid w:val="00CB6DE6"/>
    <w:rsid w:val="00CB76E2"/>
    <w:rsid w:val="00CB7B8B"/>
    <w:rsid w:val="00CC03EE"/>
    <w:rsid w:val="00CC13CF"/>
    <w:rsid w:val="00CC1E19"/>
    <w:rsid w:val="00CC5C84"/>
    <w:rsid w:val="00CD1204"/>
    <w:rsid w:val="00CD2E3F"/>
    <w:rsid w:val="00CD3E05"/>
    <w:rsid w:val="00CD5480"/>
    <w:rsid w:val="00CD6E08"/>
    <w:rsid w:val="00CD7B8F"/>
    <w:rsid w:val="00CE0232"/>
    <w:rsid w:val="00CE0E5A"/>
    <w:rsid w:val="00CE1679"/>
    <w:rsid w:val="00CE1825"/>
    <w:rsid w:val="00CE1D23"/>
    <w:rsid w:val="00CE2818"/>
    <w:rsid w:val="00CE48E1"/>
    <w:rsid w:val="00CE6C9A"/>
    <w:rsid w:val="00CF15AA"/>
    <w:rsid w:val="00CF23CD"/>
    <w:rsid w:val="00CF4881"/>
    <w:rsid w:val="00CF5518"/>
    <w:rsid w:val="00CF5FED"/>
    <w:rsid w:val="00CF665D"/>
    <w:rsid w:val="00CF7F93"/>
    <w:rsid w:val="00D032A3"/>
    <w:rsid w:val="00D05178"/>
    <w:rsid w:val="00D05E98"/>
    <w:rsid w:val="00D06231"/>
    <w:rsid w:val="00D0795D"/>
    <w:rsid w:val="00D07A05"/>
    <w:rsid w:val="00D07F0D"/>
    <w:rsid w:val="00D116A8"/>
    <w:rsid w:val="00D126FA"/>
    <w:rsid w:val="00D12C96"/>
    <w:rsid w:val="00D1303A"/>
    <w:rsid w:val="00D13382"/>
    <w:rsid w:val="00D14585"/>
    <w:rsid w:val="00D149E5"/>
    <w:rsid w:val="00D16D0A"/>
    <w:rsid w:val="00D1776E"/>
    <w:rsid w:val="00D20370"/>
    <w:rsid w:val="00D21A19"/>
    <w:rsid w:val="00D23744"/>
    <w:rsid w:val="00D23975"/>
    <w:rsid w:val="00D24A54"/>
    <w:rsid w:val="00D25814"/>
    <w:rsid w:val="00D345EC"/>
    <w:rsid w:val="00D41501"/>
    <w:rsid w:val="00D41640"/>
    <w:rsid w:val="00D41B6B"/>
    <w:rsid w:val="00D43894"/>
    <w:rsid w:val="00D43CAD"/>
    <w:rsid w:val="00D44AFC"/>
    <w:rsid w:val="00D44D1A"/>
    <w:rsid w:val="00D44E15"/>
    <w:rsid w:val="00D457DE"/>
    <w:rsid w:val="00D4613E"/>
    <w:rsid w:val="00D47EA2"/>
    <w:rsid w:val="00D50BCD"/>
    <w:rsid w:val="00D50D7A"/>
    <w:rsid w:val="00D5128B"/>
    <w:rsid w:val="00D51F6D"/>
    <w:rsid w:val="00D55D83"/>
    <w:rsid w:val="00D55D89"/>
    <w:rsid w:val="00D5624C"/>
    <w:rsid w:val="00D606B8"/>
    <w:rsid w:val="00D60704"/>
    <w:rsid w:val="00D61E89"/>
    <w:rsid w:val="00D62454"/>
    <w:rsid w:val="00D6253A"/>
    <w:rsid w:val="00D667A8"/>
    <w:rsid w:val="00D6737A"/>
    <w:rsid w:val="00D67DDC"/>
    <w:rsid w:val="00D726A0"/>
    <w:rsid w:val="00D73799"/>
    <w:rsid w:val="00D74894"/>
    <w:rsid w:val="00D7583E"/>
    <w:rsid w:val="00D807D8"/>
    <w:rsid w:val="00D810E3"/>
    <w:rsid w:val="00D826D5"/>
    <w:rsid w:val="00D84257"/>
    <w:rsid w:val="00D850F0"/>
    <w:rsid w:val="00D86DF2"/>
    <w:rsid w:val="00D91541"/>
    <w:rsid w:val="00D916B8"/>
    <w:rsid w:val="00D97DE9"/>
    <w:rsid w:val="00DA17CD"/>
    <w:rsid w:val="00DA1921"/>
    <w:rsid w:val="00DA4041"/>
    <w:rsid w:val="00DA5DFE"/>
    <w:rsid w:val="00DB04C8"/>
    <w:rsid w:val="00DB0E19"/>
    <w:rsid w:val="00DB1571"/>
    <w:rsid w:val="00DB2566"/>
    <w:rsid w:val="00DB256F"/>
    <w:rsid w:val="00DB3EAB"/>
    <w:rsid w:val="00DC0837"/>
    <w:rsid w:val="00DC0DE3"/>
    <w:rsid w:val="00DC1B12"/>
    <w:rsid w:val="00DC4FE7"/>
    <w:rsid w:val="00DC7244"/>
    <w:rsid w:val="00DC7CAA"/>
    <w:rsid w:val="00DD0564"/>
    <w:rsid w:val="00DD08CF"/>
    <w:rsid w:val="00DD090F"/>
    <w:rsid w:val="00DD0E59"/>
    <w:rsid w:val="00DD1854"/>
    <w:rsid w:val="00DD2235"/>
    <w:rsid w:val="00DD2AFA"/>
    <w:rsid w:val="00DD2FC1"/>
    <w:rsid w:val="00DD4326"/>
    <w:rsid w:val="00DD736C"/>
    <w:rsid w:val="00DE026B"/>
    <w:rsid w:val="00DE02BF"/>
    <w:rsid w:val="00DE172B"/>
    <w:rsid w:val="00DE2401"/>
    <w:rsid w:val="00DE2432"/>
    <w:rsid w:val="00DE51B3"/>
    <w:rsid w:val="00DE5A8E"/>
    <w:rsid w:val="00DF1FCF"/>
    <w:rsid w:val="00DF2CFC"/>
    <w:rsid w:val="00DF3467"/>
    <w:rsid w:val="00DF3E82"/>
    <w:rsid w:val="00DF5275"/>
    <w:rsid w:val="00DF537F"/>
    <w:rsid w:val="00DF658E"/>
    <w:rsid w:val="00DF6853"/>
    <w:rsid w:val="00E0073E"/>
    <w:rsid w:val="00E067BC"/>
    <w:rsid w:val="00E073C3"/>
    <w:rsid w:val="00E07AF6"/>
    <w:rsid w:val="00E1029E"/>
    <w:rsid w:val="00E1071B"/>
    <w:rsid w:val="00E12728"/>
    <w:rsid w:val="00E12DE9"/>
    <w:rsid w:val="00E13D64"/>
    <w:rsid w:val="00E21670"/>
    <w:rsid w:val="00E22D82"/>
    <w:rsid w:val="00E230B8"/>
    <w:rsid w:val="00E26B07"/>
    <w:rsid w:val="00E271BD"/>
    <w:rsid w:val="00E27BD6"/>
    <w:rsid w:val="00E31048"/>
    <w:rsid w:val="00E3198B"/>
    <w:rsid w:val="00E33585"/>
    <w:rsid w:val="00E336F4"/>
    <w:rsid w:val="00E34F10"/>
    <w:rsid w:val="00E372C9"/>
    <w:rsid w:val="00E4259E"/>
    <w:rsid w:val="00E42744"/>
    <w:rsid w:val="00E43B2C"/>
    <w:rsid w:val="00E45B89"/>
    <w:rsid w:val="00E464BD"/>
    <w:rsid w:val="00E46AD1"/>
    <w:rsid w:val="00E50087"/>
    <w:rsid w:val="00E53FA3"/>
    <w:rsid w:val="00E547B7"/>
    <w:rsid w:val="00E556FE"/>
    <w:rsid w:val="00E571BB"/>
    <w:rsid w:val="00E60475"/>
    <w:rsid w:val="00E62C5A"/>
    <w:rsid w:val="00E63AE4"/>
    <w:rsid w:val="00E647EC"/>
    <w:rsid w:val="00E65528"/>
    <w:rsid w:val="00E66308"/>
    <w:rsid w:val="00E666A1"/>
    <w:rsid w:val="00E70F80"/>
    <w:rsid w:val="00E712BE"/>
    <w:rsid w:val="00E734C4"/>
    <w:rsid w:val="00E75CCD"/>
    <w:rsid w:val="00E774D1"/>
    <w:rsid w:val="00E776EA"/>
    <w:rsid w:val="00E81AA4"/>
    <w:rsid w:val="00E823BD"/>
    <w:rsid w:val="00E83945"/>
    <w:rsid w:val="00E83AD5"/>
    <w:rsid w:val="00E8486A"/>
    <w:rsid w:val="00E87DDF"/>
    <w:rsid w:val="00E90478"/>
    <w:rsid w:val="00E92DC8"/>
    <w:rsid w:val="00E92E1A"/>
    <w:rsid w:val="00E94766"/>
    <w:rsid w:val="00E967B6"/>
    <w:rsid w:val="00E96BA7"/>
    <w:rsid w:val="00EA1557"/>
    <w:rsid w:val="00EA1D76"/>
    <w:rsid w:val="00EA1ECD"/>
    <w:rsid w:val="00EA4092"/>
    <w:rsid w:val="00EA4D8C"/>
    <w:rsid w:val="00EA5308"/>
    <w:rsid w:val="00EA590A"/>
    <w:rsid w:val="00EB0B47"/>
    <w:rsid w:val="00EB40A9"/>
    <w:rsid w:val="00EB5FD9"/>
    <w:rsid w:val="00EB619F"/>
    <w:rsid w:val="00EB7AA3"/>
    <w:rsid w:val="00EB7BC9"/>
    <w:rsid w:val="00EC1B2C"/>
    <w:rsid w:val="00EC1CD2"/>
    <w:rsid w:val="00EC2D70"/>
    <w:rsid w:val="00ED0510"/>
    <w:rsid w:val="00ED0526"/>
    <w:rsid w:val="00ED1A97"/>
    <w:rsid w:val="00ED27C4"/>
    <w:rsid w:val="00ED35FE"/>
    <w:rsid w:val="00ED3C99"/>
    <w:rsid w:val="00ED5D6D"/>
    <w:rsid w:val="00ED6E6A"/>
    <w:rsid w:val="00ED6EAF"/>
    <w:rsid w:val="00EE33A1"/>
    <w:rsid w:val="00EE450C"/>
    <w:rsid w:val="00EE4C91"/>
    <w:rsid w:val="00EE511B"/>
    <w:rsid w:val="00EE5650"/>
    <w:rsid w:val="00EF1148"/>
    <w:rsid w:val="00EF4B2C"/>
    <w:rsid w:val="00EF4EDC"/>
    <w:rsid w:val="00EF5377"/>
    <w:rsid w:val="00EF6CC5"/>
    <w:rsid w:val="00EF6D53"/>
    <w:rsid w:val="00EF784C"/>
    <w:rsid w:val="00F036F6"/>
    <w:rsid w:val="00F069D5"/>
    <w:rsid w:val="00F11D26"/>
    <w:rsid w:val="00F121D1"/>
    <w:rsid w:val="00F14183"/>
    <w:rsid w:val="00F15353"/>
    <w:rsid w:val="00F16774"/>
    <w:rsid w:val="00F20CA7"/>
    <w:rsid w:val="00F25348"/>
    <w:rsid w:val="00F2602D"/>
    <w:rsid w:val="00F26215"/>
    <w:rsid w:val="00F26857"/>
    <w:rsid w:val="00F276C1"/>
    <w:rsid w:val="00F3185D"/>
    <w:rsid w:val="00F31D52"/>
    <w:rsid w:val="00F32789"/>
    <w:rsid w:val="00F32B22"/>
    <w:rsid w:val="00F33787"/>
    <w:rsid w:val="00F33ECB"/>
    <w:rsid w:val="00F35CF2"/>
    <w:rsid w:val="00F443BE"/>
    <w:rsid w:val="00F47EE2"/>
    <w:rsid w:val="00F53232"/>
    <w:rsid w:val="00F53DBA"/>
    <w:rsid w:val="00F5402D"/>
    <w:rsid w:val="00F54E3E"/>
    <w:rsid w:val="00F55ED4"/>
    <w:rsid w:val="00F6009D"/>
    <w:rsid w:val="00F61A47"/>
    <w:rsid w:val="00F61D09"/>
    <w:rsid w:val="00F62B31"/>
    <w:rsid w:val="00F64385"/>
    <w:rsid w:val="00F6449B"/>
    <w:rsid w:val="00F65204"/>
    <w:rsid w:val="00F65596"/>
    <w:rsid w:val="00F666FB"/>
    <w:rsid w:val="00F66BD5"/>
    <w:rsid w:val="00F66DE6"/>
    <w:rsid w:val="00F7102E"/>
    <w:rsid w:val="00F71BF7"/>
    <w:rsid w:val="00F72C8D"/>
    <w:rsid w:val="00F734D6"/>
    <w:rsid w:val="00F73A91"/>
    <w:rsid w:val="00F74639"/>
    <w:rsid w:val="00F76FC4"/>
    <w:rsid w:val="00F816B3"/>
    <w:rsid w:val="00F82462"/>
    <w:rsid w:val="00F82FC6"/>
    <w:rsid w:val="00F83012"/>
    <w:rsid w:val="00F845E1"/>
    <w:rsid w:val="00F85BBD"/>
    <w:rsid w:val="00F86107"/>
    <w:rsid w:val="00F86CED"/>
    <w:rsid w:val="00F90D06"/>
    <w:rsid w:val="00F9107A"/>
    <w:rsid w:val="00F94D72"/>
    <w:rsid w:val="00F94DA7"/>
    <w:rsid w:val="00F94F1A"/>
    <w:rsid w:val="00F96CB7"/>
    <w:rsid w:val="00FA037A"/>
    <w:rsid w:val="00FA0C0F"/>
    <w:rsid w:val="00FA2000"/>
    <w:rsid w:val="00FA26EF"/>
    <w:rsid w:val="00FA2F82"/>
    <w:rsid w:val="00FA3729"/>
    <w:rsid w:val="00FA4184"/>
    <w:rsid w:val="00FA5477"/>
    <w:rsid w:val="00FA7277"/>
    <w:rsid w:val="00FB2C8C"/>
    <w:rsid w:val="00FB474E"/>
    <w:rsid w:val="00FB4ECD"/>
    <w:rsid w:val="00FB56C0"/>
    <w:rsid w:val="00FB5E23"/>
    <w:rsid w:val="00FB69D9"/>
    <w:rsid w:val="00FB7C88"/>
    <w:rsid w:val="00FB7D70"/>
    <w:rsid w:val="00FC22DB"/>
    <w:rsid w:val="00FC3FAC"/>
    <w:rsid w:val="00FC68B0"/>
    <w:rsid w:val="00FC6C8A"/>
    <w:rsid w:val="00FC7043"/>
    <w:rsid w:val="00FD0962"/>
    <w:rsid w:val="00FD0B9F"/>
    <w:rsid w:val="00FD250F"/>
    <w:rsid w:val="00FD256D"/>
    <w:rsid w:val="00FD56BE"/>
    <w:rsid w:val="00FE2162"/>
    <w:rsid w:val="00FE22E3"/>
    <w:rsid w:val="00FE34D3"/>
    <w:rsid w:val="00FE4E41"/>
    <w:rsid w:val="00FE5E7B"/>
    <w:rsid w:val="00FF1EB1"/>
    <w:rsid w:val="00FF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F2F519"/>
  <w15:docId w15:val="{04AA06C9-3968-412C-B654-08E0FDF96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40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CB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2CB4"/>
  </w:style>
  <w:style w:type="paragraph" w:styleId="Footer">
    <w:name w:val="footer"/>
    <w:basedOn w:val="Normal"/>
    <w:link w:val="FooterChar"/>
    <w:uiPriority w:val="99"/>
    <w:unhideWhenUsed/>
    <w:rsid w:val="00872CB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2CB4"/>
  </w:style>
  <w:style w:type="paragraph" w:styleId="BalloonText">
    <w:name w:val="Balloon Text"/>
    <w:basedOn w:val="Normal"/>
    <w:link w:val="BalloonTextChar"/>
    <w:uiPriority w:val="99"/>
    <w:semiHidden/>
    <w:unhideWhenUsed/>
    <w:rsid w:val="00363F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FA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96BA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602CA1"/>
    <w:pPr>
      <w:spacing w:after="0" w:line="240" w:lineRule="auto"/>
    </w:pPr>
    <w:rPr>
      <w:rFonts w:ascii="Calibri" w:eastAsia="Calibri" w:hAnsi="Calibri" w:cs="Times New Roman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Spacing1">
    <w:name w:val="No Spacing1"/>
    <w:qFormat/>
    <w:rsid w:val="00A266CD"/>
    <w:pPr>
      <w:spacing w:after="0" w:line="240" w:lineRule="auto"/>
    </w:pPr>
    <w:rPr>
      <w:rFonts w:ascii="Calibri" w:eastAsia="Calibri" w:hAnsi="Calibri" w:cs="Times New Roman"/>
      <w:lang w:val="en-US"/>
    </w:rPr>
  </w:style>
  <w:style w:type="table" w:customStyle="1" w:styleId="Navadnatabela11">
    <w:name w:val="Navadna tabela 11"/>
    <w:basedOn w:val="TableNormal"/>
    <w:uiPriority w:val="41"/>
    <w:rsid w:val="00A266C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4D540C"/>
    <w:rPr>
      <w:color w:val="0563C1" w:themeColor="hyperlink"/>
      <w:u w:val="single"/>
    </w:rPr>
  </w:style>
  <w:style w:type="paragraph" w:customStyle="1" w:styleId="Default">
    <w:name w:val="Default"/>
    <w:rsid w:val="009154F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955EE"/>
    <w:rPr>
      <w:rFonts w:ascii="Calibri" w:eastAsiaTheme="minorHAnsi" w:hAnsi="Calibri"/>
      <w:sz w:val="22"/>
      <w:szCs w:val="21"/>
      <w:lang w:val="sl-S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955EE"/>
    <w:rPr>
      <w:rFonts w:ascii="Calibri" w:hAnsi="Calibri"/>
      <w:szCs w:val="21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03D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sl-SI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03DCD"/>
    <w:rPr>
      <w:rFonts w:ascii="Courier New" w:eastAsiaTheme="minorEastAsia" w:hAnsi="Courier New" w:cs="Courier New"/>
      <w:sz w:val="20"/>
      <w:szCs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B567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A1E6E"/>
    <w:pPr>
      <w:spacing w:before="100" w:beforeAutospacing="1" w:after="100" w:afterAutospacing="1"/>
    </w:pPr>
    <w:rPr>
      <w:rFonts w:ascii="Times New Roman" w:eastAsiaTheme="minorHAnsi" w:hAnsi="Times New Roman" w:cs="Times New Roman"/>
      <w:lang w:val="sl-SI" w:eastAsia="sl-SI"/>
    </w:rPr>
  </w:style>
  <w:style w:type="paragraph" w:customStyle="1" w:styleId="Brezrazmikov1">
    <w:name w:val="Brez razmikov1"/>
    <w:qFormat/>
    <w:rsid w:val="0014389F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typedudocumentcp">
    <w:name w:val="typedudocument_cp"/>
    <w:basedOn w:val="Normal"/>
    <w:rsid w:val="00B4199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sl-SI" w:eastAsia="sl-SI"/>
    </w:rPr>
  </w:style>
  <w:style w:type="character" w:styleId="FootnoteReference">
    <w:name w:val="footnote reference"/>
    <w:aliases w:val="Fussnota,Footnote symbol,Footnote reference number,Times 10 Point,Exposant 3 Point,EN Footnote Reference,note TESI,E...,nota de rodapé,Footnote Reference_LVL6,Footnote Reference_LVL61,Footnote Reference_LVL62,Footnot,stylish,f,ft"/>
    <w:uiPriority w:val="99"/>
    <w:semiHidden/>
    <w:unhideWhenUsed/>
    <w:rsid w:val="00B4199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1990"/>
    <w:rPr>
      <w:rFonts w:eastAsiaTheme="minorHAnsi"/>
      <w:sz w:val="20"/>
      <w:szCs w:val="20"/>
      <w:lang w:val="sl-SI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1990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7D331E"/>
    <w:rPr>
      <w:i/>
      <w:iCs/>
    </w:rPr>
  </w:style>
  <w:style w:type="table" w:customStyle="1" w:styleId="TableNormal1">
    <w:name w:val="Table Normal1"/>
    <w:uiPriority w:val="2"/>
    <w:semiHidden/>
    <w:unhideWhenUsed/>
    <w:qFormat/>
    <w:rsid w:val="006B56B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4476B2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476B2"/>
    <w:rPr>
      <w:rFonts w:ascii="Arial" w:eastAsia="Arial" w:hAnsi="Arial" w:cs="Arial"/>
      <w:lang w:val="en-US"/>
    </w:rPr>
  </w:style>
  <w:style w:type="paragraph" w:customStyle="1" w:styleId="TableParagraph">
    <w:name w:val="Table Paragraph"/>
    <w:basedOn w:val="Normal"/>
    <w:uiPriority w:val="1"/>
    <w:qFormat/>
    <w:rsid w:val="004476B2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paragraph" w:styleId="NoSpacing">
    <w:name w:val="No Spacing"/>
    <w:uiPriority w:val="1"/>
    <w:qFormat/>
    <w:rsid w:val="006B2593"/>
    <w:pPr>
      <w:spacing w:after="0" w:line="240" w:lineRule="auto"/>
    </w:pPr>
  </w:style>
  <w:style w:type="character" w:customStyle="1" w:styleId="FontStyle12">
    <w:name w:val="Font Style12"/>
    <w:basedOn w:val="DefaultParagraphFont"/>
    <w:uiPriority w:val="99"/>
    <w:rsid w:val="006B2593"/>
    <w:rPr>
      <w:rFonts w:ascii="Arial" w:hAnsi="Arial" w:cs="Arial" w:hint="default"/>
      <w:sz w:val="22"/>
      <w:szCs w:val="22"/>
    </w:rPr>
  </w:style>
  <w:style w:type="table" w:customStyle="1" w:styleId="Srednjiseznam1poudarek61">
    <w:name w:val="Srednji seznam 1 – poudarek 61"/>
    <w:basedOn w:val="TableNormal"/>
    <w:next w:val="MediumList1-Accent6"/>
    <w:uiPriority w:val="65"/>
    <w:rsid w:val="006A0F8E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1-Accent6">
    <w:name w:val="Medium List 1 Accent 6"/>
    <w:basedOn w:val="TableNormal"/>
    <w:uiPriority w:val="65"/>
    <w:unhideWhenUsed/>
    <w:rsid w:val="006A0F8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character" w:styleId="Strong">
    <w:name w:val="Strong"/>
    <w:basedOn w:val="DefaultParagraphFont"/>
    <w:uiPriority w:val="22"/>
    <w:qFormat/>
    <w:rsid w:val="00BA1E99"/>
    <w:rPr>
      <w:b/>
      <w:bCs/>
    </w:rPr>
  </w:style>
  <w:style w:type="paragraph" w:customStyle="1" w:styleId="xmsonormal">
    <w:name w:val="x_msonormal"/>
    <w:basedOn w:val="Normal"/>
    <w:rsid w:val="001F6F60"/>
    <w:rPr>
      <w:rFonts w:ascii="Calibri" w:eastAsiaTheme="minorHAnsi" w:hAnsi="Calibri" w:cs="Calibri"/>
      <w:sz w:val="22"/>
      <w:szCs w:val="22"/>
      <w:lang w:val="sl-SI" w:eastAsia="sl-SI"/>
    </w:rPr>
  </w:style>
  <w:style w:type="character" w:styleId="PlaceholderText">
    <w:name w:val="Placeholder Text"/>
    <w:basedOn w:val="DefaultParagraphFont"/>
    <w:uiPriority w:val="99"/>
    <w:semiHidden/>
    <w:rsid w:val="005707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3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30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1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6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3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83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6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1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6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8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1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8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29B8BBC4664812A0F730D92A273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849F1-89A1-4D14-8585-40B630F5D4E0}"/>
      </w:docPartPr>
      <w:docPartBody>
        <w:p w:rsidR="000A35E1" w:rsidRDefault="00151CE9" w:rsidP="00151CE9">
          <w:pPr>
            <w:pStyle w:val="FB29B8BBC4664812A0F730D92A2731151"/>
          </w:pPr>
          <w:r w:rsidRPr="007D2250">
            <w:rPr>
              <w:rStyle w:val="PlaceholderText"/>
              <w:lang w:val="sl-SI"/>
            </w:rPr>
            <w:t>________________________________________</w:t>
          </w:r>
        </w:p>
      </w:docPartBody>
    </w:docPart>
    <w:docPart>
      <w:docPartPr>
        <w:name w:val="42460C29DFD449CAA51A04118C146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FD32-067F-4CBD-A463-C11340B3B8BA}"/>
      </w:docPartPr>
      <w:docPartBody>
        <w:p w:rsidR="000A35E1" w:rsidRDefault="00151CE9" w:rsidP="00151CE9">
          <w:pPr>
            <w:pStyle w:val="42460C29DFD449CAA51A04118C1468AE1"/>
          </w:pPr>
          <w:r w:rsidRPr="007D2250">
            <w:rPr>
              <w:rStyle w:val="PlaceholderText"/>
              <w:lang w:val="sl-SI"/>
            </w:rPr>
            <w:t>______________________</w:t>
          </w:r>
        </w:p>
      </w:docPartBody>
    </w:docPart>
    <w:docPart>
      <w:docPartPr>
        <w:name w:val="62BD1A4E00D74F8B8A69559B598A1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FD30A-026D-4934-B027-72FFD28529E2}"/>
      </w:docPartPr>
      <w:docPartBody>
        <w:p w:rsidR="000A35E1" w:rsidRDefault="00151CE9" w:rsidP="00151CE9">
          <w:pPr>
            <w:pStyle w:val="62BD1A4E00D74F8B8A69559B598A13601"/>
          </w:pPr>
          <w:r w:rsidRPr="007D2250">
            <w:rPr>
              <w:rFonts w:ascii="Cambria" w:hAnsi="Cambria" w:cs="Tahoma"/>
              <w:lang w:val="sl-SI"/>
            </w:rPr>
            <w:t>____________________</w:t>
          </w:r>
        </w:p>
      </w:docPartBody>
    </w:docPart>
    <w:docPart>
      <w:docPartPr>
        <w:name w:val="50280F0F224A48AEBB17A63BFB94F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46BF9-9EB9-42CD-BD4E-5D41473C605E}"/>
      </w:docPartPr>
      <w:docPartBody>
        <w:p w:rsidR="000A35E1" w:rsidRDefault="00151CE9" w:rsidP="00151CE9">
          <w:pPr>
            <w:pStyle w:val="50280F0F224A48AEBB17A63BFB94F67F1"/>
          </w:pPr>
          <w:r w:rsidRPr="007D2250">
            <w:rPr>
              <w:rStyle w:val="PlaceholderText"/>
              <w:lang w:val="sl-SI"/>
            </w:rPr>
            <w:t>______________________________</w:t>
          </w:r>
        </w:p>
      </w:docPartBody>
    </w:docPart>
    <w:docPart>
      <w:docPartPr>
        <w:name w:val="E67D7071915644D384ACB5A218237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EDFCE-E85E-4113-BC5B-CD6C5A0ABDFE}"/>
      </w:docPartPr>
      <w:docPartBody>
        <w:p w:rsidR="000A35E1" w:rsidRDefault="00151CE9" w:rsidP="00151CE9">
          <w:pPr>
            <w:pStyle w:val="E67D7071915644D384ACB5A21823789F1"/>
          </w:pPr>
          <w:r w:rsidRPr="007D2250">
            <w:rPr>
              <w:rStyle w:val="PlaceholderText"/>
              <w:lang w:val="sl-SI"/>
            </w:rPr>
            <w:t>___________________</w:t>
          </w:r>
        </w:p>
      </w:docPartBody>
    </w:docPart>
    <w:docPart>
      <w:docPartPr>
        <w:name w:val="EA7F2A7989934DFB89FA3091FDCC4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C8D6A-C536-4EBC-B789-BC79AA6A2E1F}"/>
      </w:docPartPr>
      <w:docPartBody>
        <w:p w:rsidR="000A35E1" w:rsidRDefault="00151CE9" w:rsidP="00151CE9">
          <w:pPr>
            <w:pStyle w:val="EA7F2A7989934DFB89FA3091FDCC41B22"/>
          </w:pPr>
          <w:r w:rsidRPr="007D2250">
            <w:rPr>
              <w:rStyle w:val="PlaceholderText"/>
              <w:lang w:val="sl-SI"/>
            </w:rPr>
            <w:t>__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D30"/>
    <w:rsid w:val="000A35E1"/>
    <w:rsid w:val="00151CE9"/>
    <w:rsid w:val="00555ED7"/>
    <w:rsid w:val="007F6E5C"/>
    <w:rsid w:val="00850EAB"/>
    <w:rsid w:val="00B201DA"/>
    <w:rsid w:val="00DF0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1CE9"/>
    <w:rPr>
      <w:color w:val="808080"/>
    </w:rPr>
  </w:style>
  <w:style w:type="paragraph" w:customStyle="1" w:styleId="FB29B8BBC4664812A0F730D92A2731151">
    <w:name w:val="FB29B8BBC4664812A0F730D92A2731151"/>
    <w:rsid w:val="00151CE9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42460C29DFD449CAA51A04118C1468AE1">
    <w:name w:val="42460C29DFD449CAA51A04118C1468AE1"/>
    <w:rsid w:val="00151CE9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62BD1A4E00D74F8B8A69559B598A13601">
    <w:name w:val="62BD1A4E00D74F8B8A69559B598A13601"/>
    <w:rsid w:val="00151CE9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50280F0F224A48AEBB17A63BFB94F67F1">
    <w:name w:val="50280F0F224A48AEBB17A63BFB94F67F1"/>
    <w:rsid w:val="00151CE9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E67D7071915644D384ACB5A21823789F1">
    <w:name w:val="E67D7071915644D384ACB5A21823789F1"/>
    <w:rsid w:val="00151CE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paragraph" w:customStyle="1" w:styleId="EA7F2A7989934DFB89FA3091FDCC41B22">
    <w:name w:val="EA7F2A7989934DFB89FA3091FDCC41B22"/>
    <w:rsid w:val="00151CE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A5717C5-006F-4B94-8AF5-66227514D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283</Characters>
  <Application>Microsoft Office Word</Application>
  <DocSecurity>0</DocSecurity>
  <Lines>45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ja</dc:creator>
  <cp:keywords/>
  <dc:description/>
  <cp:lastModifiedBy>Marko Bencak</cp:lastModifiedBy>
  <cp:revision>2</cp:revision>
  <cp:lastPrinted>2021-08-26T08:33:00Z</cp:lastPrinted>
  <dcterms:created xsi:type="dcterms:W3CDTF">2021-09-03T13:59:00Z</dcterms:created>
  <dcterms:modified xsi:type="dcterms:W3CDTF">2021-09-03T13:59:00Z</dcterms:modified>
</cp:coreProperties>
</file>